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ntroducción a organización industrial: Explorando los pilares fundamentales para comprender el funcionamiento y éxito de la industria modern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Introducción a organización industrial: Explorando los pilares fundamentales para comprender el funcionamiento y éxito de la industria moderna</w:t>
      </w:r>
    </w:p>
    <w:bookmarkEnd w:id="26"/>
    <w:bookmarkStart w:id="27" w:name="X5e1fcd2788384ba3b1c80618cf71bade3dd4e87"/>
    <w:p>
      <w:pPr>
        <w:pStyle w:val="Heading1"/>
      </w:pPr>
      <w:r>
        <w:t xml:space="preserve">¿Qué estudiaremos en organización industrial?</w:t>
      </w:r>
    </w:p>
    <w:p>
      <w:pPr>
        <w:pStyle w:val="FirstParagraph"/>
      </w:pPr>
      <w:r>
        <w:t xml:space="preserve">Exploraremos una serie de temas fundamentales que nos ayudarán a comprender la dinámica empresarial y los mercados en los que operan. A través de un análisis detallado, profundizaremos en los siguientes aspectos:</w:t>
      </w:r>
    </w:p>
    <w:p>
      <w:pPr>
        <w:numPr>
          <w:ilvl w:val="0"/>
          <w:numId w:val="1001"/>
        </w:numPr>
      </w:pPr>
      <w:r>
        <w:rPr>
          <w:b/>
          <w:bCs/>
        </w:rPr>
        <w:t xml:space="preserve">Concentración, poder y competencia económica:</w:t>
      </w:r>
      <w:r>
        <w:t xml:space="preserve"> </w:t>
      </w:r>
      <w:r>
        <w:t xml:space="preserve">Estudiaremos cómo se concentra el poder económico en ciertas empresas y cómo esto afecta la competencia en el mercado. Analizaremos casos de monopolios y oligopolios, así como las estrategias que utilizan estas empresas para mantener su posición dominante.</w:t>
      </w:r>
    </w:p>
    <w:p>
      <w:pPr>
        <w:numPr>
          <w:ilvl w:val="0"/>
          <w:numId w:val="1001"/>
        </w:numPr>
      </w:pPr>
      <w:r>
        <w:rPr>
          <w:b/>
          <w:bCs/>
        </w:rPr>
        <w:t xml:space="preserve">Diferenciación de producto:</w:t>
      </w:r>
      <w:r>
        <w:t xml:space="preserve"> </w:t>
      </w:r>
      <w:r>
        <w:t xml:space="preserve">Examinaremos cómo las empresas buscan diferenciarse a través de características únicas en sus productos o servicios. Analizaremos cómo esta diferenciación afecta la demanda y la competencia en el mercado.</w:t>
      </w:r>
    </w:p>
    <w:p>
      <w:pPr>
        <w:numPr>
          <w:ilvl w:val="0"/>
          <w:numId w:val="1001"/>
        </w:numPr>
      </w:pPr>
      <w:r>
        <w:rPr>
          <w:b/>
          <w:bCs/>
        </w:rPr>
        <w:t xml:space="preserve">Diversificación de productos:</w:t>
      </w:r>
      <w:r>
        <w:t xml:space="preserve"> </w:t>
      </w:r>
      <w:r>
        <w:t xml:space="preserve">Abordaremos el tema de la diversificación empresarial, es decir, cómo las empresas amplían su cartera de productos o servicios. Exploraremos los motivos detrás de esta estrategia y evaluaremos sus implicaciones para la competencia y la rentabilidad de las empresas.</w:t>
      </w:r>
    </w:p>
    <w:p>
      <w:pPr>
        <w:numPr>
          <w:ilvl w:val="0"/>
          <w:numId w:val="1001"/>
        </w:numPr>
      </w:pPr>
      <w:r>
        <w:rPr>
          <w:b/>
          <w:bCs/>
        </w:rPr>
        <w:t xml:space="preserve">Integración vertical:</w:t>
      </w:r>
      <w:r>
        <w:t xml:space="preserve"> </w:t>
      </w:r>
      <w:r>
        <w:t xml:space="preserve">Estudiaremos cómo las empresas pueden optar por integrarse verticalmente, es decir, controlar distintas etapas de la cadena de suministro. Analizaremos los beneficios y desafíos de esta estrategia, así como su impacto en la competencia y la eficiencia del mercado.</w:t>
      </w:r>
    </w:p>
    <w:p>
      <w:pPr>
        <w:numPr>
          <w:ilvl w:val="0"/>
          <w:numId w:val="1001"/>
        </w:numPr>
      </w:pPr>
      <w:r>
        <w:rPr>
          <w:b/>
          <w:bCs/>
        </w:rPr>
        <w:t xml:space="preserve">Estructura de mercado en países desarrollados:</w:t>
      </w:r>
      <w:r>
        <w:t xml:space="preserve"> </w:t>
      </w:r>
      <w:r>
        <w:t xml:space="preserve">Analizaremos la estructura de mercado en países con economías avanzadas, explorando cómo se organizan las empresas y cuál es el grado de competencia en estos mercados. Investigaremos las políticas públicas y regulaciones que influyen en la estructura y el comportamiento de las empresas.</w:t>
      </w:r>
    </w:p>
    <w:p>
      <w:pPr>
        <w:numPr>
          <w:ilvl w:val="0"/>
          <w:numId w:val="1001"/>
        </w:numPr>
      </w:pPr>
      <w:r>
        <w:rPr>
          <w:b/>
          <w:bCs/>
        </w:rPr>
        <w:t xml:space="preserve">Estructura de mercado en países emergentes:</w:t>
      </w:r>
      <w:r>
        <w:t xml:space="preserve"> </w:t>
      </w:r>
      <w:r>
        <w:t xml:space="preserve">Nos adentraremos en el análisis de la estructura de mercado en países con economías en desarrollo, examinando las particularidades y los desafíos que enfrentan. Estudiaremos cómo se desarrollan los mercados en estas naciones y qué factores influyen en su evolución.</w:t>
      </w:r>
    </w:p>
    <w:bookmarkEnd w:id="27"/>
    <w:bookmarkStart w:id="28" w:name="definición-de-organización-industrial"/>
    <w:p>
      <w:pPr>
        <w:pStyle w:val="Heading1"/>
      </w:pPr>
      <w:r>
        <w:t xml:space="preserve">Definición de Organización Industrial</w:t>
      </w:r>
    </w:p>
    <w:p>
      <w:pPr>
        <w:pStyle w:val="FirstParagraph"/>
      </w:pPr>
      <w:r>
        <w:t xml:space="preserve">La Organización Industrial se centra en el estudio de cómo las empresas se organizan dentro de los mercados, con el objetivo de analizar y comprender aspectos como la determinación de precios, cantidades producidas, costos, poder de mercado y concentración. Es importante tener en cuenta que estas decisiones y comportamientos empresariales están condicionados por las políticas públicas y las regulaciones establecidas, las cuales pueden limitar ciertas acciones y establecer un marco de actuación para las empresas.</w:t>
      </w:r>
    </w:p>
    <w:bookmarkEnd w:id="28"/>
    <w:bookmarkStart w:id="38" w:name="conceptos-generales"/>
    <w:p>
      <w:pPr>
        <w:pStyle w:val="Heading1"/>
      </w:pPr>
      <w:r>
        <w:t xml:space="preserve">Conceptos Generales</w:t>
      </w:r>
    </w:p>
    <w:bookmarkStart w:id="29" w:name="políticas-públicas-y-regulación"/>
    <w:p>
      <w:pPr>
        <w:pStyle w:val="Heading2"/>
      </w:pPr>
      <w:r>
        <w:t xml:space="preserve">Políticas Públicas y regulación</w:t>
      </w:r>
    </w:p>
    <w:p>
      <w:pPr>
        <w:pStyle w:val="FirstParagraph"/>
      </w:pPr>
      <w:r>
        <w:t xml:space="preserve">Las políticas públicas y la regulación desempeñan un papel crucial en la Organización Industrial. Estas intervenciones gubernamentales buscan corregir fallas de mercado, promover la competencia y proteger los intereses de los consumidores. Se analizarán los diferentes instrumentos y mecanismos utilizados para regular y controlar el comportamiento de las empresas en beneficio de la sociedad.</w:t>
      </w:r>
    </w:p>
    <w:bookmarkEnd w:id="29"/>
    <w:bookmarkStart w:id="30" w:name="recursos-humanos"/>
    <w:p>
      <w:pPr>
        <w:pStyle w:val="Heading2"/>
      </w:pPr>
      <w:r>
        <w:t xml:space="preserve">Recursos humanos</w:t>
      </w:r>
    </w:p>
    <w:p>
      <w:pPr>
        <w:pStyle w:val="FirstParagraph"/>
      </w:pPr>
      <w:r>
        <w:t xml:space="preserve">El factor humano es un elemento central en la Organización Industrial. El estudio de los recursos humanos en las empresas se enfoca en entender cómo se gestionan y aprovechan los talentos y habilidades de los empleados, así como en analizar las relaciones laborales y las políticas de remuneración que impactan en la productividad y competitividad de las organizaciones.</w:t>
      </w:r>
    </w:p>
    <w:bookmarkEnd w:id="30"/>
    <w:bookmarkStart w:id="31" w:name="factores-de-producción"/>
    <w:p>
      <w:pPr>
        <w:pStyle w:val="Heading2"/>
      </w:pPr>
      <w:r>
        <w:t xml:space="preserve">Factores de producción</w:t>
      </w:r>
    </w:p>
    <w:p>
      <w:pPr>
        <w:pStyle w:val="FirstParagraph"/>
      </w:pPr>
      <w:r>
        <w:t xml:space="preserve">La Organización Industrial también aborda el análisis de los factores de producción, que son los insumos necesarios para la producción de bienes y servicios. Se examinan aspectos como la oferta y demanda de los factores productivos, la tecnología empleada y la asignación eficiente de los recursos en el proceso productivo.</w:t>
      </w:r>
    </w:p>
    <w:bookmarkEnd w:id="31"/>
    <w:bookmarkStart w:id="32" w:name="el-mercado"/>
    <w:p>
      <w:pPr>
        <w:pStyle w:val="Heading2"/>
      </w:pPr>
      <w:r>
        <w:t xml:space="preserve">El mercado</w:t>
      </w:r>
    </w:p>
    <w:p>
      <w:pPr>
        <w:pStyle w:val="FirstParagraph"/>
      </w:pPr>
      <w:r>
        <w:t xml:space="preserve">El mercado es el escenario donde se desenvuelven las empresas y se lleva a cabo el intercambio de bienes y servicios. En la Organización Industrial se analizan las interacciones entre los diferentes agentes económicos presentes en el mercado, como empresas, consumidores y proveedores, y se estudia cómo estas interacciones determinan los precios, la cantidad producida y otros aspectos relevantes para el funcionamiento de la economía.</w:t>
      </w:r>
    </w:p>
    <w:bookmarkEnd w:id="32"/>
    <w:bookmarkStart w:id="33" w:name="la-economía"/>
    <w:p>
      <w:pPr>
        <w:pStyle w:val="Heading2"/>
      </w:pPr>
      <w:r>
        <w:t xml:space="preserve">La economía</w:t>
      </w:r>
    </w:p>
    <w:p>
      <w:pPr>
        <w:pStyle w:val="FirstParagraph"/>
      </w:pPr>
      <w:r>
        <w:t xml:space="preserve">La economía es una disciplina que estudia cómo se asignan los recursos escasos para satisfacer las necesidades y deseos humanos. Analiza cómo las personas, las empresas y los gobiernos toman decisiones para producir, distribuir y consumir bienes y servicios en un entorno de escasez.</w:t>
      </w:r>
    </w:p>
    <w:bookmarkEnd w:id="33"/>
    <w:bookmarkStart w:id="34" w:name="la-empresa"/>
    <w:p>
      <w:pPr>
        <w:pStyle w:val="Heading2"/>
      </w:pPr>
      <w:r>
        <w:t xml:space="preserve">La empresa</w:t>
      </w:r>
    </w:p>
    <w:p>
      <w:pPr>
        <w:pStyle w:val="FirstParagraph"/>
      </w:pPr>
      <w:r>
        <w:t xml:space="preserve">Una empresa es una organización o entidad que se dedica a la producción y venta de bienes o servicios con el objetivo de obtener beneficios. Las empresas pueden ser de distintos tamaños y operar en diferentes sectores de la economía. Son el motor principal de la actividad económica y generan empleo y riqueza en las comunidades.</w:t>
      </w:r>
    </w:p>
    <w:bookmarkEnd w:id="34"/>
    <w:bookmarkStart w:id="35" w:name="microeconomía"/>
    <w:p>
      <w:pPr>
        <w:pStyle w:val="Heading2"/>
      </w:pPr>
      <w:r>
        <w:t xml:space="preserve">Microeconomía</w:t>
      </w:r>
    </w:p>
    <w:p>
      <w:pPr>
        <w:pStyle w:val="FirstParagraph"/>
      </w:pPr>
      <w:r>
        <w:t xml:space="preserve">La microeconomía es una rama de la economía que se centra en el estudio del comportamiento individual de agentes económicos, como consumidores, empresas y trabajadores, y cómo interactúan en los mercados. Examina cómo se determinan los precios, la oferta y la demanda, y cómo las decisiones individuales afectan la asignación de recursos.</w:t>
      </w:r>
    </w:p>
    <w:bookmarkEnd w:id="35"/>
    <w:bookmarkStart w:id="36" w:name="industria"/>
    <w:p>
      <w:pPr>
        <w:pStyle w:val="Heading2"/>
      </w:pPr>
      <w:r>
        <w:t xml:space="preserve">Industria</w:t>
      </w:r>
    </w:p>
    <w:p>
      <w:pPr>
        <w:pStyle w:val="FirstParagraph"/>
      </w:pPr>
      <w:r>
        <w:t xml:space="preserve">La industria se refiere a un conjunto de empresas que producen bienes o servicios similares. Puede ser un sector específico de la economía, como la industria automotriz o la industria alimentaria. El análisis de la industria ayuda a comprender la competencia, la concentración de mercado y otros factores que influyen en el desempeño de las empresas.</w:t>
      </w:r>
    </w:p>
    <w:bookmarkEnd w:id="36"/>
    <w:bookmarkStart w:id="37" w:name="organización-industrial"/>
    <w:p>
      <w:pPr>
        <w:pStyle w:val="Heading2"/>
      </w:pPr>
      <w:r>
        <w:t xml:space="preserve">Organización Industrial</w:t>
      </w:r>
    </w:p>
    <w:p>
      <w:pPr>
        <w:pStyle w:val="FirstParagraph"/>
      </w:pPr>
      <w:r>
        <w:t xml:space="preserve">La Organización Industrial es una disciplina que se enfoca en el estudio de cómo se organizan las empresas en los mercados y cómo esto afecta la estructura de la industria, el comportamiento de las empresas y los resultados económicos. Examina la relación entre la estructura del mercado (número de competidores, barreras de entrada, concentración), la conducta de las empresas (estrategias de precios, publicidad, diferenciación) y los resultados económicos (eficiencia, poder de mercado).</w:t>
      </w:r>
    </w:p>
    <w:bookmarkEnd w:id="37"/>
    <w:bookmarkEnd w:id="38"/>
    <w:bookmarkStart w:id="39" w:name="Xe481b8f7e29a556184a2399bcbb43bf1c78a440"/>
    <w:p>
      <w:pPr>
        <w:pStyle w:val="Heading1"/>
      </w:pPr>
      <w:r>
        <w:t xml:space="preserve">Definiciones sobre la organización industrial</w:t>
      </w:r>
    </w:p>
    <w:p>
      <w:pPr>
        <w:pStyle w:val="FirstParagraph"/>
      </w:pPr>
      <w:r>
        <w:t xml:space="preserve">La Organización Industrial, como disciplina, ha sido objeto de estudio y reflexión por parte de destacados expertos en economía. A continuación, presentaremos tres definiciones clave que nos ayudarán a comprender su alcance y relevancia:</w:t>
      </w:r>
    </w:p>
    <w:p>
      <w:pPr>
        <w:pStyle w:val="BodyText"/>
      </w:pPr>
      <w:r>
        <w:t xml:space="preserve">Según Stigler (1968), la Organización Industrial implica la aplicación de la teoría microeconómica para analizar el funcionamiento de empresas, mercados e industrias. En otras palabras, se enfoca en cómo interactúan y operan estos agentes económicos, considerando aspectos como la competencia, los precios y los resultados obtenidos.</w:t>
      </w:r>
    </w:p>
    <w:p>
      <w:pPr>
        <w:pStyle w:val="BodyText"/>
      </w:pPr>
      <w:r>
        <w:t xml:space="preserve">Tirole (1988), define la economía industrial como el estudio de cómo las fuerzas del mercado afectan el comportamiento de los actores involucrados y los resultados que obtienen. Aquí se pone énfasis en comprender cómo se desarrollan las interacciones en el mercado, cómo influyen las decisiones de los agentes económicos y qué consecuencias se derivan de ellas.</w:t>
      </w:r>
    </w:p>
    <w:p>
      <w:pPr>
        <w:pStyle w:val="BodyText"/>
      </w:pPr>
      <w:r>
        <w:t xml:space="preserve">Para Scherer y Ross (1998), la economía industrial se ocupa de analizar cómo las fuerzas del mercado permiten que los planes de los productores se ajusten a las demandas de los consumidores. También examina cómo la intervención externa puede afectar este proceso de ajuste y cómo los resultados obtenidos se comparan con los resultados ideales o esperados.</w:t>
      </w:r>
    </w:p>
    <w:p>
      <w:pPr>
        <w:pStyle w:val="BlockText"/>
      </w:pPr>
      <w:r>
        <w:t xml:space="preserve">En el desarrollo de la Organización Industrial, también destacan Mason como Bain quienes realizaron valiosas contribuciones. Mason se enfocó en la teoría del oligopolio, introduciendo conceptos como la cuota de mercado y la concentración recíproca. Por su parte, Bain desarrolló el paradigma de estructura, conducta y resultado (ECR), demostrando la influencia de la estructura de mercado en la conducta de las empresas y los resultados económicos. Ambos investigadores analizaron temas como estrategias de precios, colusión, publicidad, diferenciación de productos y barreras de entrada. Sus estudios han sido fundamentales para comprender la dinámica de la competencia y el comportamiento empresarial en diversas industrias.</w:t>
      </w:r>
    </w:p>
    <w:p>
      <w:pPr>
        <w:pStyle w:val="FirstParagraph"/>
      </w:pPr>
      <w:r>
        <w:t xml:space="preserve">Según el paradigma de estructura, conducta, resultado (ECR) de la organización industrial desarrollado por Joe S. Bain Jr., los términos se definen de la siguiente manera:</w:t>
      </w:r>
    </w:p>
    <w:p>
      <w:pPr>
        <w:pStyle w:val="BodyText"/>
      </w:pPr>
      <w:r>
        <w:rPr>
          <w:b/>
          <w:bCs/>
        </w:rPr>
        <w:t xml:space="preserve">Estructura:</w:t>
      </w:r>
      <w:r>
        <w:t xml:space="preserve"> </w:t>
      </w:r>
      <w:r>
        <w:t xml:space="preserve">Se refiere a las características y condiciones del mercado en el que opera una industria. Esto incluye el número de empresas que existen en el mercado, su tamaño relativo, las barreras de entrada y salida, la concentración de mercado y la naturaleza de la competencia.</w:t>
      </w:r>
    </w:p>
    <w:p>
      <w:pPr>
        <w:pStyle w:val="BodyText"/>
      </w:pPr>
      <w:r>
        <w:rPr>
          <w:b/>
          <w:bCs/>
        </w:rPr>
        <w:t xml:space="preserve">Conducta:</w:t>
      </w:r>
      <w:r>
        <w:t xml:space="preserve"> </w:t>
      </w:r>
      <w:r>
        <w:t xml:space="preserve">Hace referencia a las acciones y estrategias que las empresas llevan a cabo en el mercado. Esto implica decisiones relacionadas con la fijación de precios, la inversión en investigación y desarrollo, la publicidad y promoción, la diferenciación de productos, la búsqueda de economías de escala, entre otros factores.</w:t>
      </w:r>
    </w:p>
    <w:p>
      <w:pPr>
        <w:pStyle w:val="BodyText"/>
      </w:pPr>
      <w:r>
        <w:rPr>
          <w:b/>
          <w:bCs/>
        </w:rPr>
        <w:t xml:space="preserve">Resultado:</w:t>
      </w:r>
      <w:r>
        <w:t xml:space="preserve"> </w:t>
      </w:r>
      <w:r>
        <w:t xml:space="preserve">Se refiere a los efectos o consecuencias que se derivan de la estructura y conducta de las empresas en el mercado. Esto puede incluir el nivel de competencia, los precios de los productos, la eficiencia económica, la innovación, la calidad de los productos, la distribución equitativa de recursos, el bienestar del consumidor y la rentabilidad de las empresas.</w:t>
      </w:r>
    </w:p>
    <w:bookmarkEnd w:id="39"/>
    <w:bookmarkStart w:id="40" w:name="Xe992ad910a493478b25427c43ef7250f083a8d2"/>
    <w:p>
      <w:pPr>
        <w:pStyle w:val="Heading1"/>
      </w:pPr>
      <w:r>
        <w:t xml:space="preserve">Relación entre economía y organización industrial</w:t>
      </w:r>
    </w:p>
    <w:p>
      <w:pPr>
        <w:pStyle w:val="FirstParagraph"/>
      </w:pPr>
      <w:r>
        <w:t xml:space="preserve">En el ámbito de la economía y la organización industrial, existe una estrecha relación que ha evolucionado a lo largo del tiempo. La economía, como disciplina académica, se ha adaptado a los cambios en las estructuras de mercado tanto en el sector privado como en el público. Ha analizado y determinado la forma en que las empresas, las industrias y los consumidores se comportan en el mercado, así como también ha cuantificado los niveles de eficiencia y eficacia en sus actividades.</w:t>
      </w:r>
    </w:p>
    <w:p>
      <w:pPr>
        <w:pStyle w:val="BodyText"/>
      </w:pPr>
      <w:r>
        <w:t xml:space="preserve">Es importante destacar que la economía no solo se limita a describir y analizar el funcionamiento de los mercados, sino que también se ha involucrado en la implementación de políticas y regulaciones que buscan alinear los intereses públicos y privados. Los reguladores, en este caso, desempeñan un papel fundamental al intervenir en el mercado para garantizar que las empresas y los agentes económicos actúen de manera responsable y en beneficio de la sociedad en su conjunto.</w:t>
      </w:r>
    </w:p>
    <w:p>
      <w:pPr>
        <w:pStyle w:val="BodyText"/>
      </w:pPr>
      <w:r>
        <w:t xml:space="preserve">La organización industrial, por su parte, se enmarca dentro de este contexto económico. Su objetivo es comprender cómo se estructuran las empresas en los mercados, cómo interactúan y cómo influyen en la competencia y en los resultados económicos. A través de un análisis detallado de la estructura de mercado, la conducta de las empresas y los resultados obtenidos, la organización industrial proporciona herramientas y conocimientos para entender cómo se organizan y operan las industrias en un entorno económico determinado.</w:t>
      </w:r>
    </w:p>
    <w:bookmarkEnd w:id="40"/>
    <w:bookmarkStart w:id="46" w:name="estrategías-y-decisiones-estratégicas"/>
    <w:p>
      <w:pPr>
        <w:pStyle w:val="Heading1"/>
      </w:pPr>
      <w:r>
        <w:t xml:space="preserve">Estrategías y decisiones estratégicas</w:t>
      </w:r>
    </w:p>
    <w:p>
      <w:pPr>
        <w:pStyle w:val="FirstParagraph"/>
      </w:pPr>
      <w:r>
        <w:rPr>
          <w:b/>
          <w:bCs/>
        </w:rPr>
        <w:t xml:space="preserve">La importancia de la estrategia:</w:t>
      </w:r>
      <w:r>
        <w:t xml:space="preserve"> </w:t>
      </w:r>
      <w:r>
        <w:t xml:space="preserve">En el ámbito empresarial, la estrategia es un documento que establece las acciones y reacciones necesarias para enfrentar diferentes contingencias y optimizar los recursos disponibles. Es un plan detallado que guía el rumbo de la empresa y define cómo interactúa con sus competidores.</w:t>
      </w:r>
    </w:p>
    <w:p>
      <w:pPr>
        <w:pStyle w:val="BodyText"/>
      </w:pPr>
      <w:r>
        <w:rPr>
          <w:b/>
          <w:bCs/>
        </w:rPr>
        <w:t xml:space="preserve">Decisiones estratégicas y su impacto:</w:t>
      </w:r>
      <w:r>
        <w:t xml:space="preserve"> </w:t>
      </w:r>
      <w:r>
        <w:t xml:space="preserve">Una decisión se considera estratégica cuando la acción elegida por un actor económico genera una reacción en otros actores como empresas, proveedores, compradores y reguladores. Estas decisiones tienen un impacto significativo en el entorno empresarial y en la forma en que se desarrollan las relaciones comerciales.</w:t>
      </w:r>
    </w:p>
    <w:p>
      <w:pPr>
        <w:pStyle w:val="BodyText"/>
      </w:pPr>
      <w:r>
        <w:rPr>
          <w:b/>
          <w:bCs/>
        </w:rPr>
        <w:t xml:space="preserve">Tipos de decisiones estratégicas:</w:t>
      </w:r>
      <w:r>
        <w:t xml:space="preserve"> </w:t>
      </w:r>
      <w:r>
        <w:t xml:space="preserve">Las decisiones estratégicas pueden dividirse en dos categorías:</w:t>
      </w:r>
    </w:p>
    <w:p>
      <w:pPr>
        <w:numPr>
          <w:ilvl w:val="0"/>
          <w:numId w:val="1002"/>
        </w:numPr>
      </w:pPr>
      <w:r>
        <w:t xml:space="preserve">Decisiones tácticas: Estas decisiones se centran en acciones a corto plazo y están relacionadas con la implementación de la estrategia general de la empresa. Implican la asignación de recursos y la ejecución de planes para alcanzar objetivos específicos.</w:t>
      </w:r>
    </w:p>
    <w:p>
      <w:pPr>
        <w:numPr>
          <w:ilvl w:val="0"/>
          <w:numId w:val="1002"/>
        </w:numPr>
      </w:pPr>
      <w:r>
        <w:t xml:space="preserve">Decisiones con compromisos: Estas decisiones involucran acuerdos y compromisos a largo plazo con otros actores económicos. Pueden incluir alianzas estratégicas, contratos a largo plazo con proveedores o clientes, o incluso decisiones de inversión en nuevas tecnologías o mercados.</w:t>
      </w:r>
    </w:p>
    <w:bookmarkStart w:id="45" w:name="X5624fe0fbe946a4296c7d072905a47d17380a98"/>
    <w:p>
      <w:pPr>
        <w:pStyle w:val="Heading2"/>
      </w:pPr>
      <w:r>
        <w:t xml:space="preserve">Decisiones con Compromiso en la Organización Industrial</w:t>
      </w:r>
    </w:p>
    <w:p>
      <w:pPr>
        <w:pStyle w:val="FirstParagraph"/>
      </w:pPr>
      <w:r>
        <w:t xml:space="preserve">En la dinámica de la organización industrial, existen decisiones que van más allá de las simples acciones tácticas y tienen un alcance estratégico a largo plazo. Estas decisiones con compromiso juegan un papel fundamental en la configuración de la empresa y su relación con el entorno económico. A continuación, exploraremos algunas de estas decisiones clave y su impacto en el ámbito empresarial.</w:t>
      </w:r>
    </w:p>
    <w:bookmarkStart w:id="41" w:name="X7553ae6a7d9c41cf6c10cd042623e35360d76f6"/>
    <w:p>
      <w:pPr>
        <w:pStyle w:val="Heading3"/>
      </w:pPr>
      <w:r>
        <w:t xml:space="preserve">Fusiones y Adquisiciones: Expandiendo el horizonte</w:t>
      </w:r>
    </w:p>
    <w:p>
      <w:pPr>
        <w:pStyle w:val="FirstParagraph"/>
      </w:pPr>
      <w:r>
        <w:t xml:space="preserve">Las fusiones y adquisiciones son decisiones estratégicas que tienen como objetivo unir fuerzas con otras empresas para lograr sinergias y aprovechar nuevas oportunidades de mercado. Mediante la integración de recursos y capacidades, las empresas pueden aumentar su competitividad, acceder a nuevos segmentos de clientes y ampliar su presencia geográfica. Estas decisiones con compromiso pueden generar cambios significativos en la estructura de la industria y desencadenar reacciones en competidores y reguladores.</w:t>
      </w:r>
    </w:p>
    <w:bookmarkEnd w:id="41"/>
    <w:bookmarkStart w:id="42" w:name="Xf493dd08023f4c21004af1eb19aac37b41d098f"/>
    <w:p>
      <w:pPr>
        <w:pStyle w:val="Heading3"/>
      </w:pPr>
      <w:r>
        <w:t xml:space="preserve">Entradas de Nuevas Empresas: Rompiendo barreras</w:t>
      </w:r>
    </w:p>
    <w:p>
      <w:pPr>
        <w:pStyle w:val="FirstParagraph"/>
      </w:pPr>
      <w:r>
        <w:t xml:space="preserve">Cuando una nueva empresa decide ingresar a un mercado existente, está tomando una decisión con compromiso que desafía el statu quo. Estas decisiones estratégicas implican superar barreras de entrada, como altos costos iniciales, necesidad de establecer una reputación y competir con empresas ya establecidas. Sin embargo, las entradas de nuevas empresas también pueden fomentar la competencia, estimular la innovación y brindar opciones adicionales a los consumidores.</w:t>
      </w:r>
    </w:p>
    <w:bookmarkEnd w:id="42"/>
    <w:bookmarkStart w:id="43" w:name="Xf5f0e952dfb33e7bd358bca1932d50b1fc906dc"/>
    <w:p>
      <w:pPr>
        <w:pStyle w:val="Heading3"/>
      </w:pPr>
      <w:r>
        <w:t xml:space="preserve">Publicidad y Marca: Creando diferenciación</w:t>
      </w:r>
    </w:p>
    <w:p>
      <w:pPr>
        <w:pStyle w:val="FirstParagraph"/>
      </w:pPr>
      <w:r>
        <w:t xml:space="preserve">Las decisiones relacionadas con la publicidad y la construcción de una marca sólida son fundamentales para diferenciar a una empresa en un mercado competitivo. La publicidad estratégica busca influir en las percepciones y preferencias de los consumidores, comunicando los beneficios y atributos distintivos de los productos o servicios ofrecidos. Al construir una marca reconocida y valorada, las empresas pueden generar lealtad y establecer una ventaja competitiva sostenible.</w:t>
      </w:r>
    </w:p>
    <w:bookmarkEnd w:id="43"/>
    <w:bookmarkStart w:id="44" w:name="X459113ede43ccfca71b1ca7fd2c9afcfa41f7e2"/>
    <w:p>
      <w:pPr>
        <w:pStyle w:val="Heading3"/>
      </w:pPr>
      <w:r>
        <w:t xml:space="preserve">Calidad y Mejora Continua: Excelencia como meta</w:t>
      </w:r>
    </w:p>
    <w:p>
      <w:pPr>
        <w:pStyle w:val="FirstParagraph"/>
      </w:pPr>
      <w:r>
        <w:t xml:space="preserve">La decisión de enfocarse en la calidad y la mejora continua es esencial para mantener la competitividad en la organización industrial. La calidad de los productos o servicios ofrecidos puede marcar la diferencia en la percepción de los consumidores y su disposición a pagar un precio más alto. Además, la búsqueda constante de la excelencia operativa y la innovación en los procesos productivos permiten reducir costos, aumentar la eficiencia y adaptarse a las cambiantes demandas del mercado.</w:t>
      </w:r>
    </w:p>
    <w:bookmarkEnd w:id="44"/>
    <w:bookmarkEnd w:id="45"/>
    <w:bookmarkEnd w:id="46"/>
    <w:bookmarkStart w:id="53" w:name="Xa2263193128b94e01593a861ffe31c435bd2c38"/>
    <w:p>
      <w:pPr>
        <w:pStyle w:val="Heading1"/>
      </w:pPr>
      <w:r>
        <w:t xml:space="preserve">Aportes Históricos a la Organización Industrial: Perspectivas que Moldearon la Disciplina</w:t>
      </w:r>
    </w:p>
    <w:p>
      <w:pPr>
        <w:pStyle w:val="FirstParagraph"/>
      </w:pPr>
      <w:r>
        <w:t xml:space="preserve">La Organización Industrial como campo de estudio ha sido influenciada por diversos pensadores y teorías a lo largo de la historia. Tenemos los aportes históricos de destacados economistas que sentaron las bases de la disciplina y contribuyeron al entendimiento de la estructura y comportamiento de las empresas en el mercado.</w:t>
      </w:r>
    </w:p>
    <w:bookmarkStart w:id="47" w:name="X858a7dfbb9998b8cfc1487a65f9d4c10fef7cc0"/>
    <w:p>
      <w:pPr>
        <w:pStyle w:val="Heading2"/>
      </w:pPr>
      <w:r>
        <w:t xml:space="preserve">Agustín Cournot: Pionero en el Análisis de la Monopolística y el Oligopolio</w:t>
      </w:r>
    </w:p>
    <w:p>
      <w:pPr>
        <w:pStyle w:val="FirstParagraph"/>
      </w:pPr>
      <w:r>
        <w:t xml:space="preserve">Agustín Cournot, economista francés del siglo XIX, es reconocido por su trabajo en el análisis de la competencia imperfecta. Su enfoque se centró en el estudio de la monopolística y el oligopolio, desafiando la idea de la competencia perfecta. Sus ideas influyeron en otros destacados economistas como Jevons, Walras y Marshall, sentando las bases para el desarrollo posterior de la teoría de juegos.</w:t>
      </w:r>
    </w:p>
    <w:bookmarkEnd w:id="47"/>
    <w:bookmarkStart w:id="48" w:name="Xc11b1c8b7ea383726bd934c4682fbeb1d51565a"/>
    <w:p>
      <w:pPr>
        <w:pStyle w:val="Heading2"/>
      </w:pPr>
      <w:r>
        <w:t xml:space="preserve">Joseph Louis.F.Bertrand: Precios y Competencia Estratégica</w:t>
      </w:r>
    </w:p>
    <w:p>
      <w:pPr>
        <w:pStyle w:val="FirstParagraph"/>
      </w:pPr>
      <w:r>
        <w:t xml:space="preserve">Otro economista francés, Joseph Louis.F.Bertrand, realizó contribuciones significativas en el ámbito de la competencia a través de los precios. Su modelo de competencia monopolística y oligopolística basada en la estrategia de fijación de precios tuvo un impacto duradero en la comprensión de los mercados. Además, se le atribuye la formulación del concepto de equilibrio de Nash, que es fundamental en la teoría de juegos.</w:t>
      </w:r>
    </w:p>
    <w:bookmarkEnd w:id="48"/>
    <w:bookmarkStart w:id="49" w:name="X3983cb9f0bc1187b211df6740bd5d6788f7acbe"/>
    <w:p>
      <w:pPr>
        <w:pStyle w:val="Heading2"/>
      </w:pPr>
      <w:r>
        <w:t xml:space="preserve">Heinrich Von Stakelberg: Innovación y Liderazgo Empresarial</w:t>
      </w:r>
    </w:p>
    <w:p>
      <w:pPr>
        <w:pStyle w:val="FirstParagraph"/>
      </w:pPr>
      <w:r>
        <w:t xml:space="preserve">Heinrich Von Stakelberg, economista ruso del siglo XX, se enfocó en el análisis de la competencia en situaciones de duopolio y monopolio. Sus investigaciones destacaron la importancia de la innovación y el liderazgo empresarial en la configuración de la estructura de mercado. Su enfoque se centró en la interacción entre empresas líderes y seguidoras, y cómo esto afecta la dinámica competitiva.</w:t>
      </w:r>
    </w:p>
    <w:bookmarkEnd w:id="49"/>
    <w:bookmarkStart w:id="50" w:name="Xe6de9ccb78fc7c3e4040a4efaffdad0ef8d5c75"/>
    <w:p>
      <w:pPr>
        <w:pStyle w:val="Heading2"/>
      </w:pPr>
      <w:r>
        <w:t xml:space="preserve">Harold Hotelling: Diferenciación de Productos y Modelo de Ciudad Lineal</w:t>
      </w:r>
    </w:p>
    <w:p>
      <w:pPr>
        <w:pStyle w:val="FirstParagraph"/>
      </w:pPr>
      <w:r>
        <w:t xml:space="preserve">Harold Hotelling, economista estadounidense, realizó importantes aportes en el estudio de monopolios y oligopolios. Su contribución más destacada fue la teoría de la diferenciación de productos, representada por su famoso</w:t>
      </w:r>
      <w:r>
        <w:t xml:space="preserve"> </w:t>
      </w:r>
      <w:r>
        <w:t xml:space="preserve">“modelo de ciudad lineal”</w:t>
      </w:r>
      <w:r>
        <w:t xml:space="preserve">. Esta teoría explica cómo las empresas pueden diferenciar sus productos para captar diferentes segmentos del mercado y competir de manera más efectiva.</w:t>
      </w:r>
    </w:p>
    <w:bookmarkEnd w:id="50"/>
    <w:bookmarkStart w:id="51" w:name="Xeec6d4300a9a3b2759161ae5518a3fe42f6fd94"/>
    <w:p>
      <w:pPr>
        <w:pStyle w:val="Heading2"/>
      </w:pPr>
      <w:r>
        <w:t xml:space="preserve">Edward H. Chamberlin: Competencia Monopolística y Diferenciación de Productos</w:t>
      </w:r>
    </w:p>
    <w:p>
      <w:pPr>
        <w:pStyle w:val="FirstParagraph"/>
      </w:pPr>
      <w:r>
        <w:t xml:space="preserve">Edward H. Chamberlin, economista estadounidense, fue uno de los principales exponentes del estudio de la competencia monopolística. Su trabajo en la década de 1930 reveló cómo la competencia puede existir incluso en mercados con productos diferenciados. Chamberlin desarrolló la teoría de la competencia monopolística, que se basa en la idea de que las empresas pueden tener cierto grado de poder de mercado debido a la diferenciación de productos.</w:t>
      </w:r>
    </w:p>
    <w:bookmarkEnd w:id="51"/>
    <w:bookmarkStart w:id="52" w:name="X858b7ba5d4dcbafa2b87d9faa98907d475acf2e"/>
    <w:p>
      <w:pPr>
        <w:pStyle w:val="Heading2"/>
      </w:pPr>
      <w:r>
        <w:t xml:space="preserve">Paul Sweezy: Oligopolios y Competencia a Través de Precios Constantes</w:t>
      </w:r>
    </w:p>
    <w:p>
      <w:pPr>
        <w:pStyle w:val="FirstParagraph"/>
      </w:pPr>
      <w:r>
        <w:t xml:space="preserve">Paul Sweezy, economista estadounidense, realizó investigaciones importantes en el ámbito de los oligopolios. Su trabajo se centró en el análisis de la competencia oligopolística y la curva de demanda quebrada. Sweezy argumentó que en los oligopolios, las empresas pueden mantener precios constantes y competir en términos de minimización de costos en lugar de ajustes de precios.</w:t>
      </w:r>
    </w:p>
    <w:bookmarkEnd w:id="52"/>
    <w:bookmarkEnd w:id="53"/>
    <w:bookmarkStart w:id="56" w:name="X336369febef220ea5a5251c745c9662854703be"/>
    <w:p>
      <w:pPr>
        <w:pStyle w:val="Heading1"/>
      </w:pPr>
      <w:r>
        <w:t xml:space="preserve">Aportes Recientes a la Organización Industrial</w:t>
      </w:r>
    </w:p>
    <w:bookmarkStart w:id="54" w:name="harvard-joe-staten-bain-1956"/>
    <w:p>
      <w:pPr>
        <w:pStyle w:val="Heading2"/>
      </w:pPr>
      <w:r>
        <w:t xml:space="preserve">Harvard: Joe Staten Bain (1956)</w:t>
      </w:r>
    </w:p>
    <w:p>
      <w:pPr>
        <w:pStyle w:val="FirstParagraph"/>
      </w:pPr>
      <w:r>
        <w:t xml:space="preserve">Joe S. Bain Jr. fue un economista estadounidense conocido por sus contribuciones a la teoría de la organización industrial. Bain desarrolló el paradigma de la estructura, conducta y resultado (Structure-Conduct-Performance, en inglés) en su libro</w:t>
      </w:r>
      <w:r>
        <w:t xml:space="preserve"> </w:t>
      </w:r>
      <w:r>
        <w:t xml:space="preserve">“Barriers to New Competition”</w:t>
      </w:r>
      <w:r>
        <w:t xml:space="preserve"> </w:t>
      </w:r>
      <w:r>
        <w:t xml:space="preserve">publicado en 1956. Este paradigma propone que la estructura de mercado, es decir, la concentración de empresas en un sector determinado, influye en la conducta de las empresas y, a su vez, en los resultados económicos. Bain sostuvo que las estructuras de mercado con altos niveles de concentración podrían conducir a comportamientos anticompetitivos y resultados económicos menos favorables.</w:t>
      </w:r>
    </w:p>
    <w:bookmarkEnd w:id="54"/>
    <w:bookmarkStart w:id="55" w:name="chicago-george-joseph-stigler-1964"/>
    <w:p>
      <w:pPr>
        <w:pStyle w:val="Heading2"/>
      </w:pPr>
      <w:r>
        <w:t xml:space="preserve">Chicago: George Joseph Stigler (1964)</w:t>
      </w:r>
    </w:p>
    <w:p>
      <w:pPr>
        <w:pStyle w:val="FirstParagraph"/>
      </w:pPr>
      <w:r>
        <w:t xml:space="preserve">George Joseph Stigler, economista estadounidense (1911-1991), es conocido por sus contribuciones al análisis de la Organización Industrial desde la perspectiva de la escuela de Chicago. Stigler realizó un análisis exhaustivo del paradigma ECR y cuestionó los efectos de la regulación en el mercado. Reveló que la colusión, es decir, la colaboración entre empresas en mercados oligopólicos, es una forma de funcionamiento común en estos mercados. Además, Stigler resaltó la importancia del análisis económico de la información en la toma de decisiones empresariales.</w:t>
      </w:r>
    </w:p>
    <w:p>
      <w:pPr>
        <w:pStyle w:val="BodyText"/>
      </w:pPr>
      <w:r>
        <w:t xml:space="preserve">Stigler argumentaba que la concentración y la eficiencia no estaban necesariamente relacionadas, ya que existen otros factores estructurales que determinan estas variables endógenamente. Utilizó modelos de competencia perfecta y competencia monopolística, combinándolos para justificar su postura de que la regulación no es necesariamente beneficiosa para el mercado.</w:t>
      </w:r>
    </w:p>
    <w:bookmarkEnd w:id="55"/>
    <w:bookmarkEnd w:id="56"/>
    <w:bookmarkStart w:id="57" w:name="Xe2ecd5ad59cec8d8bbb39ec4819ac4f1ea52779"/>
    <w:p>
      <w:pPr>
        <w:pStyle w:val="Heading1"/>
      </w:pPr>
      <w:r>
        <w:t xml:space="preserve">Nuevos Aportes y Cambio de Enfoque en la Organización Industrial</w:t>
      </w:r>
    </w:p>
    <w:p>
      <w:pPr>
        <w:pStyle w:val="FirstParagraph"/>
      </w:pPr>
      <w:r>
        <w:t xml:space="preserve">Los nuevos aportes y el cambio de enfoque teórico y empírico tuvo lugar en la economía industrial entre 1970 y 1980. Durante este periodo, se adoptó la teoría de juegos, en particular el equilibrio de Nash (1951), como herramienta clave para comprender el desempeño de las empresas en diferentes estructuras de mercado. Varios economistas destacados contribuyeron a este enfoque, entre ellos:</w:t>
      </w:r>
    </w:p>
    <w:p>
      <w:pPr>
        <w:pStyle w:val="BodyText"/>
      </w:pPr>
      <w:r>
        <w:t xml:space="preserve">Maskin, E., Riley, J., &amp; Tirole, J. (1982). Desarrollaron la teoría de la colusión basada en la teoría de juegos y analizaron los acuerdos y comportamientos colusivos entre empresas en un mercado, así como su impacto en los resultados económicos. Su trabajo ha sido influyente en el campo de la economía industrial y ha proporcionado una base teórica sólida para comprender los fenómenos de colusión y competencia en los mercados.</w:t>
      </w:r>
    </w:p>
    <w:p>
      <w:pPr>
        <w:pStyle w:val="BodyText"/>
      </w:pPr>
      <w:r>
        <w:t xml:space="preserve">Kreps, D. M., Wilson, R., Milgrom, P., &amp; Roberts, J. (1982). Estos economistas introdujeron la teoría de juegos con información incompleta como una forma de racionalizar y obstaculizar la entrada de nuevas empresas, así como de evitar la depredación de mercados por parte de competidores potenciales. Su enfoque se basó en el análisis de la información limitada disponible para las empresas y cómo esta afecta sus estrategias y decisiones.</w:t>
      </w:r>
    </w:p>
    <w:p>
      <w:pPr>
        <w:pStyle w:val="BodyText"/>
      </w:pPr>
      <w:r>
        <w:t xml:space="preserve">Baumol, W. J., Panzar, J. C., &amp; Willig, R. D. (1982). El aporte de estos economistas se centró en el desarrollo del enfoque de</w:t>
      </w:r>
      <w:r>
        <w:t xml:space="preserve"> </w:t>
      </w:r>
      <w:r>
        <w:t xml:space="preserve">“mercados desafiables”</w:t>
      </w:r>
      <w:r>
        <w:t xml:space="preserve">. Este enfoque permitió precisar el concepto de monopolio natural y sus implicaciones en la regulación de precios, así como analizar los resultados asociados con la competencia perfecta en mercados de tipo monopolístico y oligopolístico sin barreras de entrada.</w:t>
      </w:r>
    </w:p>
    <w:p>
      <w:pPr>
        <w:pStyle w:val="BodyText"/>
      </w:pPr>
      <w:r>
        <w:t xml:space="preserve">Iwata, G., &amp; Bresnahan, T. F. (1974, 1989). Iwata y Bresnahan realizaron contribuciones importantes en el ámbito empírico de la organización industrial. A través de los</w:t>
      </w:r>
      <w:r>
        <w:t xml:space="preserve"> </w:t>
      </w:r>
      <w:r>
        <w:t xml:space="preserve">“Modelos de estimación de la oferta y la demanda”</w:t>
      </w:r>
      <w:r>
        <w:t xml:space="preserve">, lograron inferir la presencia y el grado de poder de mercado en una industria. Estos modelos utilizaron estimaciones de las funciones de demanda y oferta, así como el análisis de la conducta de las empresas en diferentes modelos, como Cournot, Bertrand, Stakelberg y Chamberlin.</w:t>
      </w:r>
    </w:p>
    <w:p>
      <w:pPr>
        <w:pStyle w:val="BodyText"/>
      </w:pPr>
      <w:r>
        <w:t xml:space="preserve">Sutton, J. (1991). Sutton realizó aportes empíricos significativos, especialmente en el estudio de los</w:t>
      </w:r>
      <w:r>
        <w:t xml:space="preserve"> </w:t>
      </w:r>
      <w:r>
        <w:t xml:space="preserve">“límites de la concentración”</w:t>
      </w:r>
      <w:r>
        <w:t xml:space="preserve"> </w:t>
      </w:r>
      <w:r>
        <w:t xml:space="preserve">y los efectos de los</w:t>
      </w:r>
      <w:r>
        <w:t xml:space="preserve"> </w:t>
      </w:r>
      <w:r>
        <w:t xml:space="preserve">“costos hundidos endógenos en la rentabilidad”</w:t>
      </w:r>
      <w:r>
        <w:t xml:space="preserve">. Su investigación examinó la relación entre la concentración de mercado, el tamaño de las empresas y la competencia, teniendo en cuenta decisiones estratégicas, publicidad, investigación y su impacto en la producción óptima.</w:t>
      </w:r>
    </w:p>
    <w:p>
      <w:pPr>
        <w:pStyle w:val="BlockText"/>
      </w:pPr>
      <w:r>
        <w:t xml:space="preserve">En la actualidad, los círculos y asociaciones de intelectuales continúan debatiendo las nuevas conductas que deben adoptar las empresas en las diversas estructuras de mercado. Estos debates son fundamentales para comprender y adaptarse a los desafíos y oportunidades que enfrenta la Organización Industrial en un entorno empresarial en constante evolución.</w:t>
      </w:r>
    </w:p>
    <w:bookmarkEnd w:id="57"/>
    <w:bookmarkStart w:id="61" w:name="X29d2928d1395ddc9d345c04f1b2e53c69c949c7"/>
    <w:p>
      <w:pPr>
        <w:pStyle w:val="Heading1"/>
      </w:pPr>
      <w:r>
        <w:t xml:space="preserve">El Concepto de Optimización y Equilibrio en la Organización Industrial</w:t>
      </w:r>
    </w:p>
    <w:p>
      <w:pPr>
        <w:pStyle w:val="FirstParagraph"/>
      </w:pPr>
      <w:r>
        <w:t xml:space="preserve">La metodología utilizada en Organización Industrial se basa en el</w:t>
      </w:r>
      <w:r>
        <w:t xml:space="preserve"> </w:t>
      </w:r>
      <w:r>
        <w:t xml:space="preserve">“enfoque de equilibrio parcial”</w:t>
      </w:r>
      <w:r>
        <w:t xml:space="preserve">, que se expresa a través de modelos de optimización cuyos efectos pueden ser internos, dentro de un mercado industrial específico, o externos, cuando afectan a otros mercados industriales. Estos efectos pueden variar en su magnitud, desde insignificantes hasta altamente significativos.</w:t>
      </w:r>
    </w:p>
    <w:p>
      <w:pPr>
        <w:pStyle w:val="BodyText"/>
      </w:pPr>
      <w:r>
        <w:rPr>
          <w:b/>
          <w:bCs/>
        </w:rPr>
        <w:t xml:space="preserve">Modelos de Optimización:</w:t>
      </w:r>
      <w:r>
        <w:t xml:space="preserve"> </w:t>
      </w:r>
      <w:r>
        <w:t xml:space="preserve">Los modelos de optimización se refieren a los resultados obtenidos a través de decisiones individuales sujetas a ciertas restricciones, como los factores de producción. Estos modelos buscan maximizar los beneficios o la utilidad de las empresas y consideran variables como la cantidad producida, el precio del producto, la disponibilidad de los factores de producción y la tecnología de la empresa. Estos modelos son aplicables tanto a situaciones de competencia perfecta como a casos de monopolio, competencia monopolística u oligopolios.</w:t>
      </w:r>
    </w:p>
    <w:p>
      <w:pPr>
        <w:pStyle w:val="BodyText"/>
      </w:pPr>
      <w:r>
        <w:rPr>
          <w:b/>
          <w:bCs/>
        </w:rPr>
        <w:t xml:space="preserve">Los Modelos de Equilibrio:</w:t>
      </w:r>
      <w:r>
        <w:t xml:space="preserve"> </w:t>
      </w:r>
      <w:r>
        <w:t xml:space="preserve">Los modelos de equilibrio se refieren al conjunto de modelos en los cuales los agentes económicos toman decisiones de forma individual, pero los resultados son interdependientes. Por ejemplo, en un mercado, si bien las decisiones son individuales, el resultado es una respuesta a la interdependencia que existe entre las empresas, los consumidores y los proveedores.</w:t>
      </w:r>
    </w:p>
    <w:bookmarkStart w:id="58" w:name="la-regla-de-la-función-de-beneficios"/>
    <w:p>
      <w:pPr>
        <w:pStyle w:val="Heading2"/>
      </w:pPr>
      <w:r>
        <w:t xml:space="preserve">La Regla de la Función de Beneficios</w:t>
      </w:r>
    </w:p>
    <w:p>
      <w:pPr>
        <w:pStyle w:val="FirstParagraph"/>
      </w:pPr>
      <w:r>
        <w:t xml:space="preserve">En todos los casos, la maximización de los beneficios se expresa a través de una función o relación que depende de la cantidad producida, el precio del producto, la disponibilidad de los factores de producción y la tecnología de la empresa. Estas reglas de maximización de beneficios se aplican a diferentes estructuras de mercado y se traducen en reglas de fijación de precios, elección de niveles de cantidad y calidad, así como en principios de discriminación y segmentación de mercados, clientes y proveedores.</w:t>
      </w:r>
    </w:p>
    <w:bookmarkEnd w:id="58"/>
    <w:bookmarkStart w:id="59" w:name="X5722ead0db3affaa631881818afc27cfbfd2b70"/>
    <w:p>
      <w:pPr>
        <w:pStyle w:val="Heading2"/>
      </w:pPr>
      <w:r>
        <w:t xml:space="preserve">El Equilibrio en la Organización Industrial</w:t>
      </w:r>
    </w:p>
    <w:p>
      <w:pPr>
        <w:pStyle w:val="FirstParagraph"/>
      </w:pPr>
      <w:r>
        <w:t xml:space="preserve">Aunque el precio está determinado por los costos, la cantidad, la calidad y el comportamiento de los productores y consumidores también influyen en su determinación final, así como en el equilibrio de la empresa e industria en términos de maximización de beneficios. Además, la organización industrial alcanza un equilibrio integral cuando logra un equilibrio económico-financiero, un equilibrio competitivo y un equilibrio con respecto a la naturaleza y el medio ambiente. Estos equilibrios pueden ser aplicables tanto a situaciones de competencia perfecta como a casos de competencia imperfecta.</w:t>
      </w:r>
    </w:p>
    <w:bookmarkEnd w:id="59"/>
    <w:bookmarkStart w:id="60" w:name="la-regla-del-equilibrio-estratégico"/>
    <w:p>
      <w:pPr>
        <w:pStyle w:val="Heading2"/>
      </w:pPr>
      <w:r>
        <w:t xml:space="preserve">La Regla del Equilibrio Estratégico</w:t>
      </w:r>
    </w:p>
    <w:p>
      <w:pPr>
        <w:pStyle w:val="FirstParagraph"/>
      </w:pPr>
      <w:r>
        <w:t xml:space="preserve">La regla del equilibrio estratégico es el resultado del nuevo enfoque de la Organización Industrial, basado en la teoría de juegos y respaldado por el concepto de</w:t>
      </w:r>
      <w:r>
        <w:t xml:space="preserve"> </w:t>
      </w:r>
      <w:r>
        <w:t xml:space="preserve">“equilibrio de Nash”</w:t>
      </w:r>
      <w:r>
        <w:t xml:space="preserve">. Este concepto reconoce que tanto las cantidades como los precios son variables elegidas por los agentes individuales y que los precios de equilibrio no surgen de una</w:t>
      </w:r>
      <w:r>
        <w:t xml:space="preserve"> </w:t>
      </w:r>
      <w:r>
        <w:t xml:space="preserve">“mano invisible”</w:t>
      </w:r>
      <w:r>
        <w:t xml:space="preserve"> </w:t>
      </w:r>
      <w:r>
        <w:t xml:space="preserve">que iguala oferta y demanda, sino de las decisiones de los agentes económicos que tienen la capacidad de fijar o influir en los precios.</w:t>
      </w:r>
    </w:p>
    <w:bookmarkEnd w:id="60"/>
    <w:bookmarkEnd w:id="61"/>
    <w:bookmarkStart w:id="66" w:name="X3992e67583640ff410bf1e61eb2d46427a66a4d"/>
    <w:p>
      <w:pPr>
        <w:pStyle w:val="Heading1"/>
      </w:pPr>
      <w:r>
        <w:t xml:space="preserve">Metodología de la Organización Industrial: Explorando el Funcionamiento de las Empresas</w:t>
      </w:r>
    </w:p>
    <w:p>
      <w:pPr>
        <w:pStyle w:val="FirstParagraph"/>
      </w:pPr>
      <w:r>
        <w:rPr>
          <w:b/>
          <w:bCs/>
        </w:rPr>
        <w:t xml:space="preserve">El método:</w:t>
      </w:r>
      <w:r>
        <w:t xml:space="preserve"> </w:t>
      </w:r>
      <w:r>
        <w:t xml:space="preserve">Es una forma de estudiar el funcionamiento de la Industria a partir de la conducta de las empresas.</w:t>
      </w:r>
    </w:p>
    <w:p>
      <w:pPr>
        <w:pStyle w:val="BodyText"/>
      </w:pPr>
      <w:r>
        <w:rPr>
          <w:b/>
          <w:bCs/>
        </w:rPr>
        <w:t xml:space="preserve">La metodología:</w:t>
      </w:r>
      <w:r>
        <w:t xml:space="preserve"> </w:t>
      </w:r>
      <w:r>
        <w:t xml:space="preserve">Se refiere a un conjunto de procedimientos y pasos que se siguen en una investigación científica, y nos permite realizar un estudio crítico y analítico de los métodos utilizados.</w:t>
      </w:r>
    </w:p>
    <w:bookmarkStart w:id="62" w:name="el-concepto-de-empresa-e-industria"/>
    <w:p>
      <w:pPr>
        <w:pStyle w:val="Heading2"/>
      </w:pPr>
      <w:r>
        <w:t xml:space="preserve">El Concepto de Empresa e Industria</w:t>
      </w:r>
    </w:p>
    <w:p>
      <w:pPr>
        <w:pStyle w:val="FirstParagraph"/>
      </w:pPr>
      <w:r>
        <w:t xml:space="preserve">Una empresa se define como una entidad económica que produce bienes o servicios, mientras que una industria está compuesta por un conjunto de empresas o productores que ofrecen un bien específico.</w:t>
      </w:r>
    </w:p>
    <w:bookmarkEnd w:id="62"/>
    <w:bookmarkStart w:id="63" w:name="decisión-individual-y-agregada"/>
    <w:p>
      <w:pPr>
        <w:pStyle w:val="Heading2"/>
      </w:pPr>
      <w:r>
        <w:t xml:space="preserve">Decisión Individual y Agregada</w:t>
      </w:r>
    </w:p>
    <w:p>
      <w:pPr>
        <w:pStyle w:val="FirstParagraph"/>
      </w:pPr>
      <w:r>
        <w:t xml:space="preserve">Las decisiones individuales se refieren a las acciones y estrategias adoptadas por cada empresa de forma independiente, mientras que las decisiones agregadas se centran en el comportamiento colectivo de todas las empresas en el mercado.</w:t>
      </w:r>
    </w:p>
    <w:bookmarkEnd w:id="63"/>
    <w:bookmarkStart w:id="64" w:name="demanda-y-oferta"/>
    <w:p>
      <w:pPr>
        <w:pStyle w:val="Heading2"/>
      </w:pPr>
      <w:r>
        <w:t xml:space="preserve">Demanda y Oferta</w:t>
      </w:r>
    </w:p>
    <w:p>
      <w:pPr>
        <w:pStyle w:val="FirstParagraph"/>
      </w:pPr>
      <w:r>
        <w:t xml:space="preserve">La demanda se compone del conjunto de familias o agentes que demandan un bien o servicio en el mercado. Por otro lado, la oferta está formada por el conjunto de empresas o productores que ofrecen ese bien o servicio en particular. El estudio de la Organización Industrial considera tanto la demanda como la oferta y analiza cómo interactúan entre sí para determinar los precios y las cantidades en el mercado.</w:t>
      </w:r>
    </w:p>
    <w:bookmarkEnd w:id="64"/>
    <w:bookmarkStart w:id="65" w:name="X65c24e56ce0671f15ea9af1a9d394d4143b8947"/>
    <w:p>
      <w:pPr>
        <w:pStyle w:val="Heading2"/>
      </w:pPr>
      <w:r>
        <w:t xml:space="preserve">La Metodología Propuesta por Bain: El Paradigma E-C-R</w:t>
      </w:r>
    </w:p>
    <w:p>
      <w:pPr>
        <w:pStyle w:val="FirstParagraph"/>
      </w:pPr>
      <w:r>
        <w:t xml:space="preserve">Una de las metodologías destacadas en el campo de la Organización Industrial es la propuesta por Bain, conocida como el paradigma E-C-R (Estructura-Conducta-Rendimiento). Esta metodología se enfoca en analizar la relación entre la estructura de mercado, la conducta de las empresas y el rendimiento económico. Examina cómo la estructura del mercado, como la concentración de empresas y las barreras de entrada, influye en la conducta empresarial y, a su vez, en los resultados económicos.</w:t>
      </w:r>
    </w:p>
    <w:bookmarkEnd w:id="65"/>
    <w:bookmarkEnd w:id="66"/>
    <w:bookmarkStart w:id="67" w:name="X0c32224e3f882f7f19f470243145a53ea4b4fcf"/>
    <w:p>
      <w:pPr>
        <w:pStyle w:val="Heading1"/>
      </w:pPr>
      <w:r>
        <w:t xml:space="preserve">Elementos básicos de un estudio de organización industrial</w:t>
      </w:r>
    </w:p>
    <w:tbl>
      <w:tblPr>
        <w:tblStyle w:val="Table"/>
        <w:tblW w:type="pct" w:w="5000"/>
        <w:tblLayout w:type="fixed"/>
        <w:tblLook w:firstRow="1" w:lastRow="0" w:firstColumn="0" w:lastColumn="0" w:noHBand="0" w:noVBand="0" w:val="0020"/>
      </w:tblPr>
      <w:tblGrid>
        <w:gridCol w:w="4510"/>
        <w:gridCol w:w="3410"/>
      </w:tblGrid>
      <w:tr>
        <w:trPr>
          <w:tblHeader w:val="on"/>
        </w:trPr>
        <w:tc>
          <w:tcPr/>
          <w:p>
            <w:pPr>
              <w:pStyle w:val="Compact"/>
            </w:pPr>
            <w:r>
              <w:t xml:space="preserve">Condiciones básicas de oferta</w:t>
            </w:r>
          </w:p>
        </w:tc>
        <w:tc>
          <w:tcPr/>
          <w:p>
            <w:pPr>
              <w:pStyle w:val="Compact"/>
            </w:pPr>
            <w:r>
              <w:t xml:space="preserve">Condiciones básicas de demanda</w:t>
            </w:r>
          </w:p>
        </w:tc>
      </w:tr>
      <w:tr>
        <w:tc>
          <w:tcPr/>
          <w:p>
            <w:pPr>
              <w:pStyle w:val="Compact"/>
            </w:pPr>
            <w:r>
              <w:t xml:space="preserve">Disponibilidad de recursos - Materias primas</w:t>
            </w:r>
          </w:p>
        </w:tc>
        <w:tc>
          <w:tcPr/>
          <w:p>
            <w:pPr>
              <w:pStyle w:val="Compact"/>
            </w:pPr>
            <w:r>
              <w:t xml:space="preserve">Elasticidad precio de la demanda</w:t>
            </w:r>
          </w:p>
        </w:tc>
      </w:tr>
      <w:tr>
        <w:tc>
          <w:tcPr/>
          <w:p>
            <w:pPr>
              <w:pStyle w:val="Compact"/>
            </w:pPr>
            <w:r>
              <w:t xml:space="preserve">Actitudes</w:t>
            </w:r>
          </w:p>
        </w:tc>
        <w:tc>
          <w:tcPr/>
          <w:p>
            <w:pPr>
              <w:pStyle w:val="Compact"/>
            </w:pPr>
            <w:r>
              <w:t xml:space="preserve">Tasa de crecimiento de la demanda</w:t>
            </w:r>
          </w:p>
        </w:tc>
      </w:tr>
      <w:tr>
        <w:tc>
          <w:tcPr/>
          <w:p>
            <w:pPr>
              <w:pStyle w:val="Compact"/>
            </w:pPr>
            <w:r>
              <w:t xml:space="preserve">Tecnología</w:t>
            </w:r>
          </w:p>
        </w:tc>
        <w:tc>
          <w:tcPr/>
          <w:p>
            <w:pPr>
              <w:pStyle w:val="Compact"/>
            </w:pPr>
            <w:r>
              <w:t xml:space="preserve">Métodos de compra</w:t>
            </w:r>
          </w:p>
        </w:tc>
      </w:tr>
      <w:tr>
        <w:tc>
          <w:tcPr/>
          <w:p>
            <w:pPr>
              <w:pStyle w:val="Compact"/>
            </w:pPr>
            <w:r>
              <w:t xml:space="preserve">Expectativas</w:t>
            </w:r>
          </w:p>
        </w:tc>
        <w:tc>
          <w:tcPr/>
          <w:p>
            <w:pPr>
              <w:pStyle w:val="Compact"/>
            </w:pPr>
            <w:r>
              <w:t xml:space="preserve">Marketing y publicidad</w:t>
            </w:r>
          </w:p>
        </w:tc>
      </w:tr>
    </w:tbl>
    <w:p>
      <w:pPr>
        <w:pStyle w:val="BodyText"/>
      </w:pPr>
      <w:r>
        <w:t xml:space="preserve">Las condiciones básicas de oferta incluyen aspectos como la disponibilidad de recursos, especialmente las materias primas necesarias para la producción. Además, las actitudes de las empresas, su disposición para participar en el mercado y su capacidad para aprovechar oportunidades también juegan un papel importante. La tecnología utilizada por las empresas es otro factor relevante, ya que puede influir en su productividad y eficiencia. Por último, las expectativas de las empresas en relación con el mercado y las tendencias futuras también deben considerarse.</w:t>
      </w:r>
    </w:p>
    <w:p>
      <w:pPr>
        <w:pStyle w:val="BodyText"/>
      </w:pPr>
      <w:r>
        <w:t xml:space="preserve">Por otro lado, las condiciones básicas de demanda se centran en la perspectiva de los consumidores. La elasticidad precio de la demanda indica cómo las fluctuaciones en los precios afectan la cantidad demandada de un producto. La tasa de crecimiento de la demanda es otro factor crucial, ya que nos ayuda a comprender si el mercado está expandiéndose o contrayéndose. Los métodos de compra utilizados por los consumidores y las estrategias de marketing y publicidad implementadas por las empresas también influyen en la demanda del mercado.</w:t>
      </w:r>
    </w:p>
    <w:bookmarkEnd w:id="67"/>
    <w:bookmarkStart w:id="71" w:name="Xa2c7fc7a1d3cf7eb6b37983f9bd2f3c8829c1b4"/>
    <w:p>
      <w:pPr>
        <w:pStyle w:val="Heading1"/>
      </w:pPr>
      <w:r>
        <w:t xml:space="preserve">El modelo de análisis de la organización industrial - Paradigma</w:t>
      </w:r>
    </w:p>
    <w:p>
      <w:pPr>
        <w:pStyle w:val="FirstParagraph"/>
      </w:pPr>
    </w:p>
    <w:p>
      <w:pPr>
        <w:pStyle w:val="BodyText"/>
      </w:pPr>
    </w:p>
    <w:bookmarkStart w:id="68" w:name="estructura"/>
    <w:p>
      <w:pPr>
        <w:pStyle w:val="Heading2"/>
      </w:pPr>
      <w:r>
        <w:t xml:space="preserve">Estructura</w:t>
      </w:r>
    </w:p>
    <w:p>
      <w:pPr>
        <w:pStyle w:val="FirstParagraph"/>
      </w:pPr>
      <w:r>
        <w:t xml:space="preserve">Los elementos de la estructura en el análisis de la Organización Industrial comprenden aspectos estáticos y dinámicos que influyen en el funcionamiento de las empresas y el mercado. Algunos de estos elementos son:</w:t>
      </w:r>
    </w:p>
    <w:p>
      <w:pPr>
        <w:pStyle w:val="Compact"/>
        <w:numPr>
          <w:ilvl w:val="0"/>
          <w:numId w:val="1003"/>
        </w:numPr>
      </w:pPr>
      <w:r>
        <w:t xml:space="preserve">Número y dimensión relativa de las empresas-clientes.</w:t>
      </w:r>
    </w:p>
    <w:p>
      <w:pPr>
        <w:pStyle w:val="Compact"/>
        <w:numPr>
          <w:ilvl w:val="0"/>
          <w:numId w:val="1003"/>
        </w:numPr>
      </w:pPr>
      <w:r>
        <w:t xml:space="preserve">Diferenciación del producto.</w:t>
      </w:r>
    </w:p>
    <w:p>
      <w:pPr>
        <w:pStyle w:val="Compact"/>
        <w:numPr>
          <w:ilvl w:val="0"/>
          <w:numId w:val="1003"/>
        </w:numPr>
      </w:pPr>
      <w:r>
        <w:t xml:space="preserve">Barreras de entrada y salida, incluyendo barreras naturales, legales y tecnológicas.</w:t>
      </w:r>
    </w:p>
    <w:p>
      <w:pPr>
        <w:pStyle w:val="Compact"/>
        <w:numPr>
          <w:ilvl w:val="0"/>
          <w:numId w:val="1003"/>
        </w:numPr>
      </w:pPr>
      <w:r>
        <w:t xml:space="preserve">Estructura de costos.</w:t>
      </w:r>
    </w:p>
    <w:p>
      <w:pPr>
        <w:pStyle w:val="Compact"/>
        <w:numPr>
          <w:ilvl w:val="0"/>
          <w:numId w:val="1003"/>
        </w:numPr>
      </w:pPr>
      <w:r>
        <w:t xml:space="preserve">Integración vertical, colusión, fusiones y cambios estructurales.</w:t>
      </w:r>
    </w:p>
    <w:p>
      <w:pPr>
        <w:pStyle w:val="FirstParagraph"/>
      </w:pPr>
      <w:r>
        <w:t xml:space="preserve">La estructura de la industria se puede representar mediante la ecuación E = E(NEC, DQ, ESE, CFO), donde NEC representa el número y dimensión de las empresas-clientes, DQ la diferenciación del producto, ESE las barreras de entrada y salida, y CFO la estructura de costos.</w:t>
      </w:r>
    </w:p>
    <w:bookmarkEnd w:id="68"/>
    <w:bookmarkStart w:id="69" w:name="conducta"/>
    <w:p>
      <w:pPr>
        <w:pStyle w:val="Heading2"/>
      </w:pPr>
      <w:r>
        <w:t xml:space="preserve">Conducta</w:t>
      </w:r>
    </w:p>
    <w:p>
      <w:pPr>
        <w:pStyle w:val="FirstParagraph"/>
      </w:pPr>
      <w:r>
        <w:t xml:space="preserve">Los elementos de la conducta en el análisis de la Organización Industrial se refieren a las prácticas y operaciones comerciales llevadas a cabo por las empresas. Algunos de estos elementos son:</w:t>
      </w:r>
    </w:p>
    <w:p>
      <w:pPr>
        <w:pStyle w:val="Compact"/>
        <w:numPr>
          <w:ilvl w:val="0"/>
          <w:numId w:val="1004"/>
        </w:numPr>
      </w:pPr>
      <w:r>
        <w:t xml:space="preserve">Estrategias de precios, calidad y cantidad.</w:t>
      </w:r>
    </w:p>
    <w:p>
      <w:pPr>
        <w:pStyle w:val="Compact"/>
        <w:numPr>
          <w:ilvl w:val="0"/>
          <w:numId w:val="1004"/>
        </w:numPr>
      </w:pPr>
      <w:r>
        <w:t xml:space="preserve">Estrategias de producto y publicidad.</w:t>
      </w:r>
    </w:p>
    <w:p>
      <w:pPr>
        <w:pStyle w:val="Compact"/>
        <w:numPr>
          <w:ilvl w:val="0"/>
          <w:numId w:val="1004"/>
        </w:numPr>
      </w:pPr>
      <w:r>
        <w:t xml:space="preserve">Investigación y desarrollo.</w:t>
      </w:r>
    </w:p>
    <w:p>
      <w:pPr>
        <w:pStyle w:val="Compact"/>
        <w:numPr>
          <w:ilvl w:val="0"/>
          <w:numId w:val="1004"/>
        </w:numPr>
      </w:pPr>
      <w:r>
        <w:t xml:space="preserve">Estrategias de inversión.</w:t>
      </w:r>
    </w:p>
    <w:p>
      <w:pPr>
        <w:pStyle w:val="Compact"/>
        <w:numPr>
          <w:ilvl w:val="0"/>
          <w:numId w:val="1004"/>
        </w:numPr>
      </w:pPr>
      <w:r>
        <w:t xml:space="preserve">Grado de competencia.</w:t>
      </w:r>
    </w:p>
    <w:p>
      <w:pPr>
        <w:pStyle w:val="FirstParagraph"/>
      </w:pPr>
      <w:r>
        <w:t xml:space="preserve">La conducta de las empresas puede ser representada mediante la ecuación C = C(O y D), donde O y D representan los elementos relacionados con las estrategias y operaciones comerciales. Además, el poder y la concentración también son factores que influyen en la conducta de las empresas.</w:t>
      </w:r>
    </w:p>
    <w:bookmarkEnd w:id="69"/>
    <w:bookmarkStart w:id="70" w:name="resultados"/>
    <w:p>
      <w:pPr>
        <w:pStyle w:val="Heading2"/>
      </w:pPr>
      <w:r>
        <w:t xml:space="preserve">Resultados</w:t>
      </w:r>
    </w:p>
    <w:p>
      <w:pPr>
        <w:pStyle w:val="FirstParagraph"/>
      </w:pPr>
      <w:r>
        <w:t xml:space="preserve">Los elementos de los resultados en el análisis de la Organización Industrial se centran en la eficiencia estática y dinámica de las empresas y el mercado. Algunos de estos elementos son:</w:t>
      </w:r>
    </w:p>
    <w:p>
      <w:pPr>
        <w:pStyle w:val="Compact"/>
        <w:numPr>
          <w:ilvl w:val="0"/>
          <w:numId w:val="1005"/>
        </w:numPr>
      </w:pPr>
      <w:r>
        <w:t xml:space="preserve">Pleno empleo.</w:t>
      </w:r>
    </w:p>
    <w:p>
      <w:pPr>
        <w:pStyle w:val="Compact"/>
        <w:numPr>
          <w:ilvl w:val="0"/>
          <w:numId w:val="1005"/>
        </w:numPr>
      </w:pPr>
      <w:r>
        <w:t xml:space="preserve">Distribución de los excedentes y beneficios económicos.</w:t>
      </w:r>
    </w:p>
    <w:p>
      <w:pPr>
        <w:pStyle w:val="Compact"/>
        <w:numPr>
          <w:ilvl w:val="0"/>
          <w:numId w:val="1005"/>
        </w:numPr>
      </w:pPr>
      <w:r>
        <w:t xml:space="preserve">Eficiencia en la asignación de recursos.</w:t>
      </w:r>
    </w:p>
    <w:p>
      <w:pPr>
        <w:pStyle w:val="Compact"/>
        <w:numPr>
          <w:ilvl w:val="0"/>
          <w:numId w:val="1005"/>
        </w:numPr>
      </w:pPr>
      <w:r>
        <w:t xml:space="preserve">Eficacia de la empresa, medida a través de ratios e índices de solvencia, liquidez o la Q de Tobin.</w:t>
      </w:r>
    </w:p>
    <w:p>
      <w:pPr>
        <w:pStyle w:val="FirstParagraph"/>
      </w:pPr>
      <w:r>
        <w:t xml:space="preserve">Los resultados obtenidos en el análisis de la Organización Industrial se pueden representar mediante la ecuación R = R(DE; B, IS), donde DE representa el pleno empleo, B la distribución de los excedentes y beneficios económicos, e IS la eficiencia de los recursos.</w:t>
      </w:r>
    </w:p>
    <w:bookmarkEnd w:id="70"/>
    <w:bookmarkEnd w:id="71"/>
    <w:bookmarkStart w:id="76" w:name="Xc40cc69de0a21e3db91f32bc6780ab5e705d18d"/>
    <w:p>
      <w:pPr>
        <w:pStyle w:val="Heading1"/>
      </w:pPr>
      <w:r>
        <w:t xml:space="preserve">Paradigmas sobre la Organización Industrial</w:t>
      </w:r>
    </w:p>
    <w:bookmarkStart w:id="72" w:name="Xb846c4db9d838796f26afd6ff62b99ac8dccdf5"/>
    <w:p>
      <w:pPr>
        <w:pStyle w:val="Heading2"/>
      </w:pPr>
      <w:r>
        <w:t xml:space="preserve">El enfoque: Estructura – Conducta - Resultados</w:t>
      </w:r>
    </w:p>
    <w:p>
      <w:pPr>
        <w:pStyle w:val="FirstParagraph"/>
      </w:pPr>
      <w:r>
        <w:t xml:space="preserve">El enfoque de Estructura-Conducta-Resultados (ECR) es fundamental para comprender y analizar la organización industrial. Este enfoque sostiene que cualquier estudio de la organización industrial debe considerar estos tres aspectos de manera integrada, ya que son interdependientes y proporcionan una visión completa de la dinámica del mercado.</w:t>
      </w:r>
    </w:p>
    <w:p>
      <w:pPr>
        <w:pStyle w:val="BodyText"/>
      </w:pPr>
      <w:r>
        <w:rPr>
          <w:b/>
          <w:bCs/>
        </w:rPr>
        <w:t xml:space="preserve">Estructura:</w:t>
      </w:r>
      <w:r>
        <w:t xml:space="preserve"> </w:t>
      </w:r>
      <w:r>
        <w:t xml:space="preserve">La estructura se refiere a la configuración de la industria y abarca elementos como el número de empresas y clientes, la diferenciación del producto, las barreras de entrada y la integración vertical a través de colusiones y fusiones. Estos factores influyen en la competitividad y el poder de mercado de las empresas.</w:t>
      </w:r>
    </w:p>
    <w:p>
      <w:pPr>
        <w:pStyle w:val="BodyText"/>
      </w:pPr>
      <w:r>
        <w:rPr>
          <w:b/>
          <w:bCs/>
        </w:rPr>
        <w:t xml:space="preserve">Conducta:</w:t>
      </w:r>
      <w:r>
        <w:t xml:space="preserve"> </w:t>
      </w:r>
      <w:r>
        <w:t xml:space="preserve">La conducta se relaciona con las estrategias y acciones comerciales de las empresas. Incluye aspectos como los precios, la publicidad, la investigación, la inversión en desarrollo e innovación (I+D+i) y el grado de competencia. La conducta de las empresas determina cómo compiten en el mercado y afecta directamente los resultados.</w:t>
      </w:r>
    </w:p>
    <w:p>
      <w:pPr>
        <w:pStyle w:val="BodyText"/>
      </w:pPr>
      <w:r>
        <w:rPr>
          <w:b/>
          <w:bCs/>
        </w:rPr>
        <w:t xml:space="preserve">Resultados:</w:t>
      </w:r>
      <w:r>
        <w:t xml:space="preserve"> </w:t>
      </w:r>
      <w:r>
        <w:t xml:space="preserve">Los resultados son las consecuencias de la interacción entre la estructura y la conducta de las empresas. Incluyen la distribución de los excedentes económicos, la rentabilidad, la eficiencia en el uso de los recursos y la introducción de nuevos productos o mejoras en la calidad. Estos resultados reflejan el desempeño y la eficacia de la organización industrial.</w:t>
      </w:r>
    </w:p>
    <w:p>
      <w:pPr>
        <w:pStyle w:val="BodyText"/>
      </w:pPr>
      <w:r>
        <w:t xml:space="preserve">Es decir, el enfoque ECR proporciona un marco analítico para comprender la organización industrial en su conjunto, considerando la interrelación entre estructura, conducta y resultados. Es esencial para evaluar el poder y la concentración en el mercado y permite realizar estudios complejos de manera simplificada mediante el uso de indicadores y regresiones económicas.</w:t>
      </w:r>
    </w:p>
    <w:bookmarkEnd w:id="72"/>
    <w:bookmarkStart w:id="73" w:name="el-enfoque-de-eficiencia-ee"/>
    <w:p>
      <w:pPr>
        <w:pStyle w:val="Heading2"/>
      </w:pPr>
      <w:r>
        <w:t xml:space="preserve">El enfoque de eficiencia: (EE)</w:t>
      </w:r>
    </w:p>
    <w:p>
      <w:pPr>
        <w:pStyle w:val="FirstParagraph"/>
      </w:pPr>
      <w:r>
        <w:t xml:space="preserve">El enfoque de eficiencia y eficacia (EE) se centra en lograr beneficios tanto para la sociedad en general como para los productores individuales. Este enfoque implica la utilización óptima de los recursos disponibles, la maximización de la productividad y la minimización de los costos. Además, considera la importancia de mantener un equilibrio con el medio ambiente y promover prácticas sostenibles.</w:t>
      </w:r>
    </w:p>
    <w:p>
      <w:pPr>
        <w:pStyle w:val="BodyText"/>
      </w:pPr>
      <w:r>
        <w:t xml:space="preserve">El mercado es el resultado de las interacciones entre los actores económicos y está influenciado por aspectos normativos y de regulación. El enfoque de eficiencia busca garantizar que las decisiones y acciones de las empresas contribuyan al bienestar económico y social de manera equitativa y sostenible.</w:t>
      </w:r>
    </w:p>
    <w:bookmarkEnd w:id="73"/>
    <w:bookmarkStart w:id="74" w:name="X195547dc6144cc9357c4fd03d11d476152ff40d"/>
    <w:p>
      <w:pPr>
        <w:pStyle w:val="Heading2"/>
      </w:pPr>
      <w:r>
        <w:t xml:space="preserve">El enfoque del crecimiento con investigación, desarrollo e innovación (I+D+i)</w:t>
      </w:r>
    </w:p>
    <w:p>
      <w:pPr>
        <w:pStyle w:val="FirstParagraph"/>
      </w:pPr>
      <w:r>
        <w:t xml:space="preserve">El enfoque del crecimiento con investigación, desarrollo e innovación (I+D+i) destaca la importancia de invertir en actividades de investigación y desarrollo para impulsar el crecimiento y la competitividad de las empresas. Mediante la generación de nuevos conocimientos, la mejora de productos y procesos, y la implementación de innovaciones, las empresas pueden alcanzar ventajas competitivas y adaptarse a los cambios en el entorno empresarial.</w:t>
      </w:r>
    </w:p>
    <w:p>
      <w:pPr>
        <w:pStyle w:val="BodyText"/>
      </w:pPr>
      <w:r>
        <w:t xml:space="preserve">La inversión en I+D+i fomenta la creatividad, la generación de ideas y la adopción de tecnologías avanzadas. Permite a las empresas diferenciarse en el mercado, mejorar la calidad de sus productos y servicios, y aumentar su eficiencia. Además, promueve la colaboración entre diferentes actores, como empresas, instituciones de investigación y organismos gubernamentales, para impulsar la innovación en la organización industrial.</w:t>
      </w:r>
    </w:p>
    <w:bookmarkEnd w:id="74"/>
    <w:bookmarkStart w:id="75" w:name="el-enfoque-de-los-rendimientos-a-escala"/>
    <w:p>
      <w:pPr>
        <w:pStyle w:val="Heading2"/>
      </w:pPr>
      <w:r>
        <w:t xml:space="preserve">El enfoque de los rendimientos a escala</w:t>
      </w:r>
    </w:p>
    <w:p>
      <w:pPr>
        <w:pStyle w:val="FirstParagraph"/>
      </w:pPr>
      <w:r>
        <w:t xml:space="preserve">El enfoque de los rendimientos a escala se refiere a cómo las empresas gestionan su producción en relación con el tamaño de mercado y los objetivos perseguidos. En este caso, las empresas pueden optar por diferentes estrategias:</w:t>
      </w:r>
    </w:p>
    <w:p>
      <w:pPr>
        <w:numPr>
          <w:ilvl w:val="0"/>
          <w:numId w:val="1006"/>
        </w:numPr>
      </w:pPr>
      <w:r>
        <w:rPr>
          <w:b/>
          <w:bCs/>
        </w:rPr>
        <w:t xml:space="preserve">Por el tamaño óptimo (CMeLP):</w:t>
      </w:r>
      <w:r>
        <w:t xml:space="preserve"> </w:t>
      </w:r>
      <w:r>
        <w:t xml:space="preserve">Las empresas pueden buscar el tamaño óptimo de producción que les permita minimizar los costos unitarios y maximizar la eficiencia. Esto puede implicar una estructura de costos constante (CMeLP constante), una estructura de costos creciente (CMeLP creciente) o una estructura de costos decreciente (CMeLP decreciente).</w:t>
      </w:r>
    </w:p>
    <w:p>
      <w:pPr>
        <w:numPr>
          <w:ilvl w:val="0"/>
          <w:numId w:val="1006"/>
        </w:numPr>
      </w:pPr>
      <w:r>
        <w:rPr>
          <w:b/>
          <w:bCs/>
        </w:rPr>
        <w:t xml:space="preserve">Flexibilidad:</w:t>
      </w:r>
      <w:r>
        <w:t xml:space="preserve"> </w:t>
      </w:r>
      <w:r>
        <w:t xml:space="preserve">Algunas empresas optan por ser más flexibles en su capacidad de producción, lo que les permite adaptarse rápidamente a cambios en la demanda o en el entorno empresarial.</w:t>
      </w:r>
    </w:p>
    <w:p>
      <w:pPr>
        <w:numPr>
          <w:ilvl w:val="0"/>
          <w:numId w:val="1006"/>
        </w:numPr>
      </w:pPr>
      <w:r>
        <w:rPr>
          <w:b/>
          <w:bCs/>
        </w:rPr>
        <w:t xml:space="preserve">Objetivos no económicos:</w:t>
      </w:r>
      <w:r>
        <w:t xml:space="preserve"> </w:t>
      </w:r>
      <w:r>
        <w:t xml:space="preserve">Algunas empresas pueden perseguir objetivos no exclusivamente económicos, como la tradición familiar, la creación y satisfacción de empleo propio, o objetivos sociales y políticos.</w:t>
      </w:r>
    </w:p>
    <w:p>
      <w:pPr>
        <w:numPr>
          <w:ilvl w:val="0"/>
          <w:numId w:val="1006"/>
        </w:numPr>
      </w:pPr>
      <w:r>
        <w:rPr>
          <w:b/>
          <w:bCs/>
        </w:rPr>
        <w:t xml:space="preserve">Máxima producción según tamaño de mercado:</w:t>
      </w:r>
      <w:r>
        <w:t xml:space="preserve"> </w:t>
      </w:r>
      <w:r>
        <w:t xml:space="preserve">Las empresas pueden ajustar su producción para alcanzar la máxima capacidad de producción en relación con el tamaño del mercado en el que operan.</w:t>
      </w:r>
    </w:p>
    <w:p>
      <w:pPr>
        <w:pStyle w:val="FirstParagraph"/>
      </w:pPr>
      <w:r>
        <w:t xml:space="preserve">Por lo tanto, el enfoque de los rendimientos a escala considera cómo las empresas gestionan su producción en función del tamaño de mercado y los objetivos perseguidos, teniendo en cuenta la eficiencia, la flexibilidad y otros aspectos económicos y no económicos.</w:t>
      </w:r>
    </w:p>
    <w:bookmarkEnd w:id="75"/>
    <w:bookmarkEnd w:id="76"/>
    <w:bookmarkStart w:id="79" w:name="Xfbb3cdcc156067ceda32094114f9a5c742a9a22"/>
    <w:p>
      <w:pPr>
        <w:pStyle w:val="Heading1"/>
      </w:pPr>
      <w:r>
        <w:t xml:space="preserve">La Economía Positiva y la Economía Normativa en la Organización Industrial</w:t>
      </w:r>
    </w:p>
    <w:bookmarkStart w:id="77" w:name="economía-positiva"/>
    <w:p>
      <w:pPr>
        <w:pStyle w:val="Heading2"/>
      </w:pPr>
      <w:r>
        <w:t xml:space="preserve">Economía Positiva</w:t>
      </w:r>
    </w:p>
    <w:p>
      <w:pPr>
        <w:pStyle w:val="FirstParagraph"/>
      </w:pPr>
      <w:r>
        <w:t xml:space="preserve">La</w:t>
      </w:r>
      <w:r>
        <w:t xml:space="preserve"> </w:t>
      </w:r>
      <w:r>
        <w:rPr>
          <w:b/>
          <w:bCs/>
        </w:rPr>
        <w:t xml:space="preserve">explicación</w:t>
      </w:r>
      <w:r>
        <w:t xml:space="preserve"> </w:t>
      </w:r>
      <w:r>
        <w:t xml:space="preserve">y</w:t>
      </w:r>
      <w:r>
        <w:t xml:space="preserve"> </w:t>
      </w:r>
      <w:r>
        <w:rPr>
          <w:b/>
          <w:bCs/>
        </w:rPr>
        <w:t xml:space="preserve">predicción</w:t>
      </w:r>
      <w:r>
        <w:t xml:space="preserve"> </w:t>
      </w:r>
      <w:r>
        <w:t xml:space="preserve">de fenómenos relacionados con el funcionamiento de los mercados son los objetivos principales de la economía positiva en el ámbito de la organización industrial. Se busca comprender los precios y las cantidades de equilibrio en diferentes estructuras de mercado, así como analizar la viabilidad de prácticas comerciales como la colusión, la exclusión de competidores o la discriminación de precios. También se examinan los cambios que pueden ocurrir como resultado de fusiones o acuerdos horizontales o verticales entre empresas.</w:t>
      </w:r>
    </w:p>
    <w:bookmarkEnd w:id="77"/>
    <w:bookmarkStart w:id="78" w:name="economía-normativa"/>
    <w:p>
      <w:pPr>
        <w:pStyle w:val="Heading2"/>
      </w:pPr>
      <w:r>
        <w:t xml:space="preserve">Economía Normativa</w:t>
      </w:r>
    </w:p>
    <w:p>
      <w:pPr>
        <w:pStyle w:val="FirstParagraph"/>
      </w:pPr>
      <w:r>
        <w:t xml:space="preserve">En contraste, desde la perspectiva de la economía normativa, el enfoque principal de la organización industrial es</w:t>
      </w:r>
      <w:r>
        <w:t xml:space="preserve"> </w:t>
      </w:r>
      <w:r>
        <w:rPr>
          <w:b/>
          <w:bCs/>
        </w:rPr>
        <w:t xml:space="preserve">evaluar políticas públicas relacionadas con la intervención del Estado en el funcionamiento de los mercados.</w:t>
      </w:r>
      <w:r>
        <w:t xml:space="preserve"> </w:t>
      </w:r>
      <w:r>
        <w:t xml:space="preserve">Se busca regular los monopolios y promover la competencia como alternativas para abordar las distorsiones generadas por el ejercicio del poder monopólico.</w:t>
      </w:r>
    </w:p>
    <w:p>
      <w:pPr>
        <w:pStyle w:val="BodyText"/>
      </w:pPr>
      <w:r>
        <w:t xml:space="preserve">En este sentido, las distorsiones se resuelven a través de la acción directa del regulador, quien toma decisiones en lugar de las empresas en aspectos como precios, cantidad, calidad, inversiones, entre otros.</w:t>
      </w:r>
    </w:p>
    <w:bookmarkEnd w:id="78"/>
    <w:bookmarkEnd w:id="79"/>
    <w:bookmarkStart w:id="9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80"/>
      <w:r>
        <w:t xml:space="preserve"> </w:t>
      </w:r>
      <w:hyperlink r:id="rId81">
        <w:r>
          <w:rPr>
            <w:rStyle w:val="Hyperlink"/>
          </w:rPr>
          <w:t xml:space="preserve">Introducion A Organizacion Industrial</w:t>
        </w:r>
      </w:hyperlink>
    </w:p>
    <w:p>
      <w:pPr>
        <w:pStyle w:val="Compact"/>
        <w:numPr>
          <w:ilvl w:val="0"/>
          <w:numId w:val="1007"/>
        </w:numPr>
      </w:pPr>
      <w:hyperlink r:id="rId82"/>
      <w:r>
        <w:t xml:space="preserve"> </w:t>
      </w:r>
      <w:hyperlink r:id="rId83">
        <w:r>
          <w:rPr>
            <w:rStyle w:val="Hyperlink"/>
          </w:rPr>
          <w:t xml:space="preserve">Empresa Como Organizacion</w:t>
        </w:r>
      </w:hyperlink>
    </w:p>
    <w:p>
      <w:pPr>
        <w:pStyle w:val="Compact"/>
        <w:numPr>
          <w:ilvl w:val="0"/>
          <w:numId w:val="1007"/>
        </w:numPr>
      </w:pPr>
      <w:hyperlink r:id="rId84"/>
      <w:r>
        <w:t xml:space="preserve"> </w:t>
      </w:r>
      <w:hyperlink r:id="rId85">
        <w:r>
          <w:rPr>
            <w:rStyle w:val="Hyperlink"/>
          </w:rPr>
          <w:t xml:space="preserve">Sistemas Economicos</w:t>
        </w:r>
      </w:hyperlink>
    </w:p>
    <w:p>
      <w:pPr>
        <w:pStyle w:val="Compact"/>
        <w:numPr>
          <w:ilvl w:val="0"/>
          <w:numId w:val="1007"/>
        </w:numPr>
      </w:pPr>
      <w:hyperlink r:id="rId86"/>
      <w:r>
        <w:t xml:space="preserve"> </w:t>
      </w:r>
      <w:hyperlink r:id="rId87">
        <w:r>
          <w:rPr>
            <w:rStyle w:val="Hyperlink"/>
          </w:rPr>
          <w:t xml:space="preserve">Mercado Relevante</w:t>
        </w:r>
      </w:hyperlink>
    </w:p>
    <w:p>
      <w:pPr>
        <w:pStyle w:val="Compact"/>
        <w:numPr>
          <w:ilvl w:val="0"/>
          <w:numId w:val="1007"/>
        </w:numPr>
      </w:pPr>
      <w:hyperlink r:id="rId88"/>
      <w:r>
        <w:t xml:space="preserve"> </w:t>
      </w:r>
      <w:hyperlink r:id="rId89">
        <w:r>
          <w:rPr>
            <w:rStyle w:val="Hyperlink"/>
          </w:rPr>
          <w:t xml:space="preserve">Medidas Concentracion Desempeño</w:t>
        </w:r>
      </w:hyperlink>
    </w:p>
    <w:p>
      <w:pPr>
        <w:pStyle w:val="Compact"/>
        <w:numPr>
          <w:ilvl w:val="0"/>
          <w:numId w:val="1007"/>
        </w:numPr>
      </w:pPr>
      <w:hyperlink r:id="rId90"/>
      <w:r>
        <w:t xml:space="preserve"> </w:t>
      </w:r>
      <w:hyperlink r:id="rId91">
        <w:r>
          <w:rPr>
            <w:rStyle w:val="Hyperlink"/>
          </w:rPr>
          <w:t xml:space="preserve">Estructura Del Mercado</w:t>
        </w:r>
      </w:hyperlink>
    </w:p>
    <w:p>
      <w:pPr>
        <w:pStyle w:val="Compact"/>
        <w:numPr>
          <w:ilvl w:val="0"/>
          <w:numId w:val="1007"/>
        </w:numPr>
      </w:pPr>
      <w:hyperlink r:id="rId92"/>
      <w:r>
        <w:t xml:space="preserve"> </w:t>
      </w:r>
      <w:hyperlink r:id="rId93">
        <w:r>
          <w:rPr>
            <w:rStyle w:val="Hyperlink"/>
          </w:rPr>
          <w:t xml:space="preserve">Elasticidad</w:t>
        </w:r>
      </w:hyperlink>
    </w:p>
    <w:p>
      <w:pPr>
        <w:pStyle w:val="FirstParagraph"/>
      </w:pPr>
      <w:r>
        <w:t xml:space="preserve">Esperamos que encuentres estas publicaciones igualmente interesantes y útiles. ¡Disfruta de la lectura!</w:t>
      </w:r>
    </w:p>
    <w:bookmarkEnd w:id="9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81" Target="https://achalmaedison.netlify.app/microeconomia/organizacion-industrial/2023-06-12-introducion-a-organizacion-industrial" TargetMode="External" /><Relationship Type="http://schemas.openxmlformats.org/officeDocument/2006/relationships/hyperlink" Id="rId80" Target="https://achalmaedison.netlify.app/microeconomia/organizacion-industrial/2023-06-12-introducion-a-organizacion-industrial/index.pdf" TargetMode="External" /><Relationship Type="http://schemas.openxmlformats.org/officeDocument/2006/relationships/hyperlink" Id="rId83" Target="https://achalmaedison.netlify.app/microeconomia/organizacion-industrial/2023-06-13-empresa-como-organizacion" TargetMode="External" /><Relationship Type="http://schemas.openxmlformats.org/officeDocument/2006/relationships/hyperlink" Id="rId82" Target="https://achalmaedison.netlify.app/microeconomia/organizacion-industrial/2023-06-13-empresa-como-organizacion/index.pdf" TargetMode="External" /><Relationship Type="http://schemas.openxmlformats.org/officeDocument/2006/relationships/hyperlink" Id="rId85" Target="https://achalmaedison.netlify.app/microeconomia/organizacion-industrial/2023-06-13-sistemas-economicos" TargetMode="External" /><Relationship Type="http://schemas.openxmlformats.org/officeDocument/2006/relationships/hyperlink" Id="rId84" Target="https://achalmaedison.netlify.app/microeconomia/organizacion-industrial/2023-06-13-sistemas-economicos/index.pdf" TargetMode="External" /><Relationship Type="http://schemas.openxmlformats.org/officeDocument/2006/relationships/hyperlink" Id="rId87" Target="https://achalmaedison.netlify.app/microeconomia/organizacion-industrial/2023-06-15-mercado-relevante" TargetMode="External" /><Relationship Type="http://schemas.openxmlformats.org/officeDocument/2006/relationships/hyperlink" Id="rId86" Target="https://achalmaedison.netlify.app/microeconomia/organizacion-industrial/2023-06-15-mercado-relevante/index.pdf" TargetMode="External" /><Relationship Type="http://schemas.openxmlformats.org/officeDocument/2006/relationships/hyperlink" Id="rId89" Target="https://achalmaedison.netlify.app/microeconomia/organizacion-industrial/2023-06-16-medidas-concentracion-desempe&#241;o" TargetMode="External" /><Relationship Type="http://schemas.openxmlformats.org/officeDocument/2006/relationships/hyperlink" Id="rId88" Target="https://achalmaedison.netlify.app/microeconomia/organizacion-industrial/2023-06-16-medidas-concentracion-desempe&#241;o/index.pdf" TargetMode="External" /><Relationship Type="http://schemas.openxmlformats.org/officeDocument/2006/relationships/hyperlink" Id="rId91" Target="https://achalmaedison.netlify.app/microeconomia/organizacion-industrial/2023-06-17-estructura-del-mercado" TargetMode="External" /><Relationship Type="http://schemas.openxmlformats.org/officeDocument/2006/relationships/hyperlink" Id="rId90" Target="https://achalmaedison.netlify.app/microeconomia/organizacion-industrial/2023-06-17-estructura-del-mercado/index.pdf" TargetMode="External" /><Relationship Type="http://schemas.openxmlformats.org/officeDocument/2006/relationships/hyperlink" Id="rId93" Target="https://achalmaedison.netlify.app/microeconomia/organizacion-industrial/2023-06-23-elasticidad" TargetMode="External" /><Relationship Type="http://schemas.openxmlformats.org/officeDocument/2006/relationships/hyperlink" Id="rId92"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81" Target="https://achalmaedison.netlify.app/microeconomia/organizacion-industrial/2023-06-12-introducion-a-organizacion-industrial" TargetMode="External" /><Relationship Type="http://schemas.openxmlformats.org/officeDocument/2006/relationships/hyperlink" Id="rId80" Target="https://achalmaedison.netlify.app/microeconomia/organizacion-industrial/2023-06-12-introducion-a-organizacion-industrial/index.pdf" TargetMode="External" /><Relationship Type="http://schemas.openxmlformats.org/officeDocument/2006/relationships/hyperlink" Id="rId83" Target="https://achalmaedison.netlify.app/microeconomia/organizacion-industrial/2023-06-13-empresa-como-organizacion" TargetMode="External" /><Relationship Type="http://schemas.openxmlformats.org/officeDocument/2006/relationships/hyperlink" Id="rId82" Target="https://achalmaedison.netlify.app/microeconomia/organizacion-industrial/2023-06-13-empresa-como-organizacion/index.pdf" TargetMode="External" /><Relationship Type="http://schemas.openxmlformats.org/officeDocument/2006/relationships/hyperlink" Id="rId85" Target="https://achalmaedison.netlify.app/microeconomia/organizacion-industrial/2023-06-13-sistemas-economicos" TargetMode="External" /><Relationship Type="http://schemas.openxmlformats.org/officeDocument/2006/relationships/hyperlink" Id="rId84" Target="https://achalmaedison.netlify.app/microeconomia/organizacion-industrial/2023-06-13-sistemas-economicos/index.pdf" TargetMode="External" /><Relationship Type="http://schemas.openxmlformats.org/officeDocument/2006/relationships/hyperlink" Id="rId87" Target="https://achalmaedison.netlify.app/microeconomia/organizacion-industrial/2023-06-15-mercado-relevante" TargetMode="External" /><Relationship Type="http://schemas.openxmlformats.org/officeDocument/2006/relationships/hyperlink" Id="rId86" Target="https://achalmaedison.netlify.app/microeconomia/organizacion-industrial/2023-06-15-mercado-relevante/index.pdf" TargetMode="External" /><Relationship Type="http://schemas.openxmlformats.org/officeDocument/2006/relationships/hyperlink" Id="rId89" Target="https://achalmaedison.netlify.app/microeconomia/organizacion-industrial/2023-06-16-medidas-concentracion-desempe&#241;o" TargetMode="External" /><Relationship Type="http://schemas.openxmlformats.org/officeDocument/2006/relationships/hyperlink" Id="rId88" Target="https://achalmaedison.netlify.app/microeconomia/organizacion-industrial/2023-06-16-medidas-concentracion-desempe&#241;o/index.pdf" TargetMode="External" /><Relationship Type="http://schemas.openxmlformats.org/officeDocument/2006/relationships/hyperlink" Id="rId91" Target="https://achalmaedison.netlify.app/microeconomia/organizacion-industrial/2023-06-17-estructura-del-mercado" TargetMode="External" /><Relationship Type="http://schemas.openxmlformats.org/officeDocument/2006/relationships/hyperlink" Id="rId90" Target="https://achalmaedison.netlify.app/microeconomia/organizacion-industrial/2023-06-17-estructura-del-mercado/index.pdf" TargetMode="External" /><Relationship Type="http://schemas.openxmlformats.org/officeDocument/2006/relationships/hyperlink" Id="rId93" Target="https://achalmaedison.netlify.app/microeconomia/organizacion-industrial/2023-06-23-elasticidad" TargetMode="External" /><Relationship Type="http://schemas.openxmlformats.org/officeDocument/2006/relationships/hyperlink" Id="rId92"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57:33Z</dcterms:created>
  <dcterms:modified xsi:type="dcterms:W3CDTF">2025-04-04T19: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2</vt:lpwstr>
  </property>
  <property fmtid="{D5CDD505-2E9C-101B-9397-08002B2CF9AE}" pid="8" name="apasubtitle">
    <vt:lpwstr>Explorando los pilares fundamentales para comprender el funcionamiento y éxito de la industria moderna</vt:lpwstr>
  </property>
  <property fmtid="{D5CDD505-2E9C-101B-9397-08002B2CF9AE}" pid="9" name="apatitle">
    <vt:lpwstr>Introducción a organización industrial</vt:lpwstr>
  </property>
  <property fmtid="{D5CDD505-2E9C-101B-9397-08002B2CF9AE}" pid="10" name="apatitledisplay">
    <vt:lpwstr>Introducción a organización industrial: Explorando los pilares fundamentales para comprender el funcionamiento y éxito de la industria modern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doc</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